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370"/>
      </w:tblGrid>
      <w:tr w:rsidR="00381953" w:rsidRPr="00324B3E" w:rsidTr="00D04484">
        <w:tc>
          <w:tcPr>
            <w:tcW w:w="3420" w:type="dxa"/>
            <w:vAlign w:val="center"/>
          </w:tcPr>
          <w:p w:rsidR="00381953" w:rsidRPr="00324B3E" w:rsidRDefault="00381953" w:rsidP="00D04484">
            <w:pPr>
              <w:pStyle w:val="NoSpacing"/>
              <w:jc w:val="center"/>
              <w:rPr>
                <w:rFonts w:ascii="Arial" w:hAnsi="Arial" w:cs="Arial"/>
                <w:sz w:val="24"/>
              </w:rPr>
            </w:pPr>
            <w:r w:rsidRPr="00324B3E">
              <w:rPr>
                <w:rFonts w:ascii="Arial" w:hAnsi="Arial" w:cs="Arial"/>
                <w:noProof/>
                <w:sz w:val="24"/>
              </w:rPr>
              <w:drawing>
                <wp:inline distT="0" distB="0" distL="0" distR="0" wp14:anchorId="31EED9BA" wp14:editId="33237A2E">
                  <wp:extent cx="1280163" cy="12801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Seal.1cl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3" cy="1280163"/>
                          </a:xfrm>
                          <a:prstGeom prst="rect">
                            <a:avLst/>
                          </a:prstGeom>
                        </pic:spPr>
                      </pic:pic>
                    </a:graphicData>
                  </a:graphic>
                </wp:inline>
              </w:drawing>
            </w:r>
          </w:p>
        </w:tc>
        <w:tc>
          <w:tcPr>
            <w:tcW w:w="7370" w:type="dxa"/>
            <w:vAlign w:val="center"/>
          </w:tcPr>
          <w:p w:rsidR="00381953" w:rsidRDefault="00381953" w:rsidP="00381953">
            <w:pPr>
              <w:spacing w:after="0"/>
              <w:jc w:val="center"/>
              <w:rPr>
                <w:rFonts w:ascii="Arial" w:eastAsia="MS PMincho" w:hAnsi="Arial" w:cs="Arial"/>
                <w:b/>
                <w:sz w:val="28"/>
                <w:szCs w:val="28"/>
              </w:rPr>
            </w:pPr>
            <w:r>
              <w:rPr>
                <w:rFonts w:ascii="Arial" w:eastAsia="MS PMincho" w:hAnsi="Arial" w:cs="Arial"/>
                <w:b/>
                <w:sz w:val="28"/>
                <w:szCs w:val="28"/>
              </w:rPr>
              <w:t xml:space="preserve">District </w:t>
            </w:r>
            <w:r w:rsidR="00AD1EBF">
              <w:rPr>
                <w:rFonts w:ascii="Arial" w:eastAsia="MS PMincho" w:hAnsi="Arial" w:cs="Arial"/>
                <w:b/>
                <w:sz w:val="28"/>
                <w:szCs w:val="28"/>
              </w:rPr>
              <w:t>1</w:t>
            </w:r>
            <w:r>
              <w:rPr>
                <w:rFonts w:ascii="Arial" w:eastAsia="MS PMincho" w:hAnsi="Arial" w:cs="Arial"/>
                <w:b/>
                <w:sz w:val="28"/>
                <w:szCs w:val="28"/>
              </w:rPr>
              <w:t xml:space="preserve"> Citizens Advisory Board Meeting</w:t>
            </w:r>
          </w:p>
          <w:p w:rsidR="00381953" w:rsidRPr="00324B3E" w:rsidRDefault="00381953" w:rsidP="00D04484">
            <w:pPr>
              <w:jc w:val="center"/>
              <w:rPr>
                <w:rFonts w:ascii="Arial" w:eastAsia="MS PMincho" w:hAnsi="Arial" w:cs="Arial"/>
                <w:b/>
                <w:sz w:val="28"/>
                <w:szCs w:val="28"/>
              </w:rPr>
            </w:pPr>
            <w:r>
              <w:rPr>
                <w:rFonts w:ascii="Arial" w:eastAsia="MS PMincho" w:hAnsi="Arial" w:cs="Arial"/>
                <w:b/>
                <w:sz w:val="28"/>
                <w:szCs w:val="28"/>
              </w:rPr>
              <w:t>Minutes</w:t>
            </w:r>
          </w:p>
          <w:p w:rsidR="00381953" w:rsidRPr="00AD1EBF" w:rsidRDefault="00BC0DB0" w:rsidP="00D04484">
            <w:pPr>
              <w:pStyle w:val="NoSpacing"/>
              <w:jc w:val="center"/>
              <w:rPr>
                <w:rFonts w:ascii="Arial" w:hAnsi="Arial" w:cs="Arial"/>
              </w:rPr>
            </w:pPr>
            <w:r>
              <w:rPr>
                <w:rFonts w:ascii="Arial" w:hAnsi="Arial" w:cs="Arial"/>
              </w:rPr>
              <w:t>Monday, May 15</w:t>
            </w:r>
            <w:r w:rsidR="00194EB9">
              <w:rPr>
                <w:rFonts w:ascii="Arial" w:hAnsi="Arial" w:cs="Arial"/>
              </w:rPr>
              <w:t>, 2023</w:t>
            </w:r>
            <w:r w:rsidR="00381953" w:rsidRPr="00AD1EBF">
              <w:rPr>
                <w:rFonts w:ascii="Arial" w:hAnsi="Arial" w:cs="Arial"/>
              </w:rPr>
              <w:t xml:space="preserve"> | </w:t>
            </w:r>
            <w:r w:rsidR="00AD1EBF" w:rsidRPr="00AD1EBF">
              <w:rPr>
                <w:rFonts w:ascii="Arial" w:hAnsi="Arial" w:cs="Arial"/>
              </w:rPr>
              <w:t>5:30 p.m.</w:t>
            </w:r>
          </w:p>
          <w:p w:rsidR="00381953" w:rsidRPr="00AD1EBF" w:rsidRDefault="00194EB9" w:rsidP="00D04484">
            <w:pPr>
              <w:pStyle w:val="NoSpacing"/>
              <w:jc w:val="center"/>
              <w:rPr>
                <w:rFonts w:ascii="Arial" w:hAnsi="Arial" w:cs="Arial"/>
              </w:rPr>
            </w:pPr>
            <w:r>
              <w:rPr>
                <w:rFonts w:ascii="Arial" w:hAnsi="Arial" w:cs="Arial"/>
              </w:rPr>
              <w:t>Bel Aire City Hall</w:t>
            </w:r>
          </w:p>
          <w:p w:rsidR="00381953" w:rsidRPr="00324B3E" w:rsidRDefault="00194EB9" w:rsidP="003E142A">
            <w:pPr>
              <w:pStyle w:val="NoSpacing"/>
              <w:jc w:val="center"/>
              <w:rPr>
                <w:rFonts w:ascii="Arial" w:hAnsi="Arial" w:cs="Arial"/>
              </w:rPr>
            </w:pPr>
            <w:r>
              <w:rPr>
                <w:rFonts w:ascii="Arial" w:hAnsi="Arial" w:cs="Arial"/>
              </w:rPr>
              <w:t>7651 E. Central Park Ave, Bel Aire, KS 67226</w:t>
            </w:r>
          </w:p>
        </w:tc>
      </w:tr>
    </w:tbl>
    <w:p w:rsidR="006A0DEE" w:rsidRDefault="006A0DEE" w:rsidP="00381953">
      <w:pPr>
        <w:pStyle w:val="NoSpacing"/>
        <w:pBdr>
          <w:bottom w:val="single" w:sz="6" w:space="9" w:color="auto"/>
        </w:pBdr>
        <w:rPr>
          <w:rFonts w:ascii="Arial" w:hAnsi="Arial" w:cs="Arial"/>
          <w:sz w:val="24"/>
        </w:rPr>
      </w:pPr>
    </w:p>
    <w:p w:rsidR="006A0DEE" w:rsidRPr="006E4310" w:rsidRDefault="006A0DEE" w:rsidP="00381953">
      <w:pPr>
        <w:tabs>
          <w:tab w:val="left" w:pos="1440"/>
        </w:tabs>
        <w:spacing w:before="120"/>
        <w:rPr>
          <w:rFonts w:ascii="Verdana" w:hAnsi="Verdana"/>
          <w:sz w:val="16"/>
        </w:rPr>
      </w:pPr>
      <w:r w:rsidRPr="006E4310">
        <w:rPr>
          <w:rFonts w:ascii="Arial" w:hAnsi="Arial" w:cs="Arial"/>
          <w:b/>
        </w:rPr>
        <w:t xml:space="preserve">Board </w:t>
      </w:r>
      <w:r w:rsidR="00A56958">
        <w:rPr>
          <w:rFonts w:ascii="Arial" w:hAnsi="Arial" w:cs="Arial"/>
          <w:b/>
        </w:rPr>
        <w:t>M</w:t>
      </w:r>
      <w:r w:rsidRPr="006E4310">
        <w:rPr>
          <w:rFonts w:ascii="Arial" w:hAnsi="Arial" w:cs="Arial"/>
          <w:b/>
        </w:rPr>
        <w:t>embers</w:t>
      </w:r>
      <w:r w:rsidR="00007191">
        <w:rPr>
          <w:rFonts w:ascii="Arial" w:hAnsi="Arial" w:cs="Arial"/>
          <w:b/>
        </w:rPr>
        <w:t xml:space="preserve"> in Attendance</w:t>
      </w:r>
      <w:r w:rsidRPr="006E4310">
        <w:rPr>
          <w:rFonts w:ascii="Arial" w:hAnsi="Arial" w:cs="Arial"/>
          <w:b/>
        </w:rPr>
        <w:t>:</w:t>
      </w:r>
      <w:r w:rsidRPr="006E4310">
        <w:rPr>
          <w:rFonts w:ascii="Arial" w:hAnsi="Arial" w:cs="Arial"/>
        </w:rPr>
        <w:t xml:space="preserve"> </w:t>
      </w:r>
      <w:r w:rsidR="00C87111">
        <w:rPr>
          <w:rFonts w:ascii="Arial" w:hAnsi="Arial" w:cs="Arial"/>
        </w:rPr>
        <w:t>Daniel Bateman,</w:t>
      </w:r>
      <w:r w:rsidR="005B7B44">
        <w:rPr>
          <w:rFonts w:ascii="Arial" w:hAnsi="Arial" w:cs="Arial"/>
        </w:rPr>
        <w:t xml:space="preserve"> </w:t>
      </w:r>
      <w:r w:rsidR="008A66A5" w:rsidRPr="00C514D1">
        <w:rPr>
          <w:rFonts w:ascii="Arial" w:hAnsi="Arial" w:cs="Arial"/>
        </w:rPr>
        <w:t xml:space="preserve">Judah Craig, Joseph Dozier, Diane Gjerstad, </w:t>
      </w:r>
      <w:r w:rsidR="008A66A5">
        <w:rPr>
          <w:rFonts w:ascii="Arial" w:hAnsi="Arial" w:cs="Arial"/>
        </w:rPr>
        <w:t>Jim Reid</w:t>
      </w:r>
      <w:r w:rsidR="0035258C">
        <w:rPr>
          <w:rFonts w:ascii="Arial" w:hAnsi="Arial" w:cs="Arial"/>
        </w:rPr>
        <w:t>, Steven Burt</w:t>
      </w:r>
    </w:p>
    <w:p w:rsidR="006A0DEE" w:rsidRPr="006E4310" w:rsidRDefault="006A0DEE" w:rsidP="006A0DEE">
      <w:pPr>
        <w:pStyle w:val="NoSpacing"/>
        <w:pBdr>
          <w:bottom w:val="single" w:sz="6" w:space="1" w:color="auto"/>
        </w:pBdr>
        <w:rPr>
          <w:rFonts w:ascii="Arial" w:hAnsi="Arial" w:cs="Arial"/>
        </w:rPr>
      </w:pPr>
      <w:r w:rsidRPr="006E4310">
        <w:rPr>
          <w:rFonts w:ascii="Arial" w:hAnsi="Arial" w:cs="Arial"/>
          <w:b/>
        </w:rPr>
        <w:t xml:space="preserve">County </w:t>
      </w:r>
      <w:r w:rsidR="00A56958">
        <w:rPr>
          <w:rFonts w:ascii="Arial" w:hAnsi="Arial" w:cs="Arial"/>
          <w:b/>
        </w:rPr>
        <w:t>R</w:t>
      </w:r>
      <w:r w:rsidRPr="006E4310">
        <w:rPr>
          <w:rFonts w:ascii="Arial" w:hAnsi="Arial" w:cs="Arial"/>
          <w:b/>
        </w:rPr>
        <w:t>epresentatives:</w:t>
      </w:r>
      <w:r w:rsidRPr="006E4310">
        <w:rPr>
          <w:rFonts w:ascii="Arial" w:hAnsi="Arial" w:cs="Arial"/>
        </w:rPr>
        <w:t xml:space="preserve"> </w:t>
      </w:r>
      <w:r w:rsidR="008A66A5">
        <w:rPr>
          <w:rFonts w:ascii="Arial" w:hAnsi="Arial" w:cs="Arial"/>
        </w:rPr>
        <w:t xml:space="preserve">Commissioner Pete Meitzner, </w:t>
      </w:r>
      <w:r w:rsidR="0035258C">
        <w:rPr>
          <w:rFonts w:ascii="Arial" w:hAnsi="Arial" w:cs="Arial"/>
        </w:rPr>
        <w:t>Marquis Murphy CEO/Founder of YEEP and Dawn Cano YEEP Sales and Marketing</w:t>
      </w:r>
    </w:p>
    <w:p w:rsidR="00D35332" w:rsidRPr="009B6E3B" w:rsidRDefault="00D35332" w:rsidP="00D35332">
      <w:pPr>
        <w:pStyle w:val="Heading1"/>
        <w:ind w:left="720"/>
        <w:rPr>
          <w:sz w:val="18"/>
          <w:szCs w:val="28"/>
          <w:u w:val="single"/>
        </w:rPr>
      </w:pPr>
    </w:p>
    <w:p w:rsidR="00BD323D" w:rsidRDefault="00BD323D" w:rsidP="00BD323D">
      <w:pPr>
        <w:pStyle w:val="NoSpacing"/>
        <w:numPr>
          <w:ilvl w:val="0"/>
          <w:numId w:val="1"/>
        </w:numPr>
        <w:rPr>
          <w:rFonts w:ascii="Arial" w:hAnsi="Arial" w:cs="Arial"/>
          <w:b/>
        </w:rPr>
      </w:pPr>
      <w:r w:rsidRPr="000A5268">
        <w:rPr>
          <w:rFonts w:ascii="Arial" w:hAnsi="Arial" w:cs="Arial"/>
          <w:b/>
        </w:rPr>
        <w:t>Call to Order</w:t>
      </w:r>
    </w:p>
    <w:p w:rsidR="00273DB4" w:rsidRPr="00C96B2C" w:rsidRDefault="00C63134" w:rsidP="00273DB4">
      <w:pPr>
        <w:pStyle w:val="NoSpacing"/>
        <w:numPr>
          <w:ilvl w:val="1"/>
          <w:numId w:val="1"/>
        </w:numPr>
        <w:rPr>
          <w:rFonts w:ascii="Arial" w:hAnsi="Arial" w:cs="Arial"/>
        </w:rPr>
      </w:pPr>
      <w:r w:rsidRPr="00C96B2C">
        <w:rPr>
          <w:rFonts w:ascii="Arial" w:hAnsi="Arial" w:cs="Arial"/>
        </w:rPr>
        <w:t xml:space="preserve">Chair </w:t>
      </w:r>
      <w:r w:rsidR="003E142A" w:rsidRPr="00C96B2C">
        <w:rPr>
          <w:rFonts w:ascii="Arial" w:hAnsi="Arial" w:cs="Arial"/>
        </w:rPr>
        <w:t xml:space="preserve">Judah Craig </w:t>
      </w:r>
      <w:r w:rsidR="00273DB4" w:rsidRPr="00C96B2C">
        <w:rPr>
          <w:rFonts w:ascii="Arial" w:hAnsi="Arial" w:cs="Arial"/>
        </w:rPr>
        <w:t xml:space="preserve">called the meeting to order </w:t>
      </w:r>
      <w:r w:rsidR="00273DB4" w:rsidRPr="00CE549C">
        <w:rPr>
          <w:rFonts w:ascii="Arial" w:hAnsi="Arial" w:cs="Arial"/>
        </w:rPr>
        <w:t xml:space="preserve">at </w:t>
      </w:r>
      <w:r w:rsidR="00A66276" w:rsidRPr="00CE549C">
        <w:rPr>
          <w:rFonts w:ascii="Arial" w:hAnsi="Arial" w:cs="Arial"/>
        </w:rPr>
        <w:t>5:</w:t>
      </w:r>
      <w:r w:rsidR="00B4278A">
        <w:rPr>
          <w:rFonts w:ascii="Arial" w:hAnsi="Arial" w:cs="Arial"/>
        </w:rPr>
        <w:t xml:space="preserve">34 </w:t>
      </w:r>
      <w:r w:rsidR="003E142A" w:rsidRPr="00CE549C">
        <w:rPr>
          <w:rFonts w:ascii="Arial" w:hAnsi="Arial" w:cs="Arial"/>
        </w:rPr>
        <w:t>p</w:t>
      </w:r>
      <w:r w:rsidR="003E142A" w:rsidRPr="00C96B2C">
        <w:rPr>
          <w:rFonts w:ascii="Arial" w:hAnsi="Arial" w:cs="Arial"/>
        </w:rPr>
        <w:t>.m</w:t>
      </w:r>
      <w:r w:rsidR="00273DB4" w:rsidRPr="00C96B2C">
        <w:rPr>
          <w:rFonts w:ascii="Arial" w:hAnsi="Arial" w:cs="Arial"/>
        </w:rPr>
        <w:t>.</w:t>
      </w:r>
    </w:p>
    <w:p w:rsidR="00273DB4" w:rsidRPr="005258FA" w:rsidRDefault="00273DB4" w:rsidP="00273DB4">
      <w:pPr>
        <w:pStyle w:val="NoSpacing"/>
        <w:numPr>
          <w:ilvl w:val="0"/>
          <w:numId w:val="1"/>
        </w:numPr>
        <w:rPr>
          <w:rFonts w:ascii="Arial" w:hAnsi="Arial" w:cs="Arial"/>
          <w:b/>
        </w:rPr>
      </w:pPr>
      <w:r w:rsidRPr="005258FA">
        <w:rPr>
          <w:rFonts w:ascii="Arial" w:hAnsi="Arial" w:cs="Arial"/>
          <w:b/>
        </w:rPr>
        <w:t>Approval of Meeting Minutes</w:t>
      </w:r>
    </w:p>
    <w:p w:rsidR="00273DB4" w:rsidRPr="00B4278A" w:rsidRDefault="00273DB4" w:rsidP="00536A33">
      <w:pPr>
        <w:pStyle w:val="NoSpacing"/>
        <w:numPr>
          <w:ilvl w:val="1"/>
          <w:numId w:val="1"/>
        </w:numPr>
        <w:rPr>
          <w:rFonts w:ascii="Arial" w:hAnsi="Arial" w:cs="Arial"/>
        </w:rPr>
      </w:pPr>
      <w:r>
        <w:rPr>
          <w:rFonts w:ascii="Arial" w:hAnsi="Arial" w:cs="Arial"/>
        </w:rPr>
        <w:t xml:space="preserve">A motion was made by </w:t>
      </w:r>
      <w:r w:rsidR="00B4278A">
        <w:rPr>
          <w:rFonts w:ascii="Arial" w:hAnsi="Arial" w:cs="Arial"/>
        </w:rPr>
        <w:t xml:space="preserve">Diane Gjerstad </w:t>
      </w:r>
      <w:r>
        <w:rPr>
          <w:rFonts w:ascii="Arial" w:hAnsi="Arial" w:cs="Arial"/>
        </w:rPr>
        <w:t xml:space="preserve">to approve the minutes. </w:t>
      </w:r>
      <w:r w:rsidR="00B4278A">
        <w:rPr>
          <w:rFonts w:ascii="Arial" w:hAnsi="Arial" w:cs="Arial"/>
        </w:rPr>
        <w:t xml:space="preserve">Jim Reid </w:t>
      </w:r>
      <w:r>
        <w:rPr>
          <w:rFonts w:ascii="Arial" w:hAnsi="Arial" w:cs="Arial"/>
        </w:rPr>
        <w:t xml:space="preserve">seconded this motion. </w:t>
      </w:r>
      <w:r w:rsidRPr="00A32BD0">
        <w:rPr>
          <w:rFonts w:ascii="Arial" w:hAnsi="Arial" w:cs="Arial"/>
          <w:b/>
        </w:rPr>
        <w:t xml:space="preserve">The CAB approved the </w:t>
      </w:r>
      <w:r w:rsidR="004C2244">
        <w:rPr>
          <w:rFonts w:ascii="Arial" w:hAnsi="Arial" w:cs="Arial"/>
          <w:b/>
        </w:rPr>
        <w:t>motion</w:t>
      </w:r>
      <w:r w:rsidRPr="00A32BD0">
        <w:rPr>
          <w:rFonts w:ascii="Arial" w:hAnsi="Arial" w:cs="Arial"/>
          <w:b/>
        </w:rPr>
        <w:t xml:space="preserve"> with a vote of </w:t>
      </w:r>
      <w:r w:rsidR="00207B5B">
        <w:rPr>
          <w:rFonts w:ascii="Arial" w:hAnsi="Arial" w:cs="Arial"/>
          <w:b/>
        </w:rPr>
        <w:t>4</w:t>
      </w:r>
      <w:r w:rsidR="000A0348" w:rsidRPr="00C96B2C">
        <w:rPr>
          <w:rFonts w:ascii="Arial" w:hAnsi="Arial" w:cs="Arial"/>
          <w:b/>
        </w:rPr>
        <w:t>-0</w:t>
      </w:r>
      <w:r w:rsidR="006A0DEE">
        <w:rPr>
          <w:rFonts w:ascii="Arial" w:hAnsi="Arial" w:cs="Arial"/>
          <w:b/>
        </w:rPr>
        <w:t>.</w:t>
      </w:r>
    </w:p>
    <w:p w:rsidR="00F800F5" w:rsidRDefault="00F800F5" w:rsidP="005D7877">
      <w:pPr>
        <w:pStyle w:val="NoSpacing"/>
        <w:numPr>
          <w:ilvl w:val="0"/>
          <w:numId w:val="1"/>
        </w:numPr>
        <w:rPr>
          <w:rFonts w:ascii="Arial" w:hAnsi="Arial" w:cs="Arial"/>
          <w:b/>
        </w:rPr>
      </w:pPr>
      <w:r>
        <w:rPr>
          <w:rFonts w:ascii="Arial" w:hAnsi="Arial" w:cs="Arial"/>
          <w:b/>
        </w:rPr>
        <w:t>Public Agenda</w:t>
      </w:r>
    </w:p>
    <w:p w:rsidR="00CE6776" w:rsidRPr="000A0348" w:rsidRDefault="00CE6776" w:rsidP="00CE6776">
      <w:pPr>
        <w:pStyle w:val="NoSpacing"/>
        <w:numPr>
          <w:ilvl w:val="1"/>
          <w:numId w:val="1"/>
        </w:numPr>
        <w:rPr>
          <w:rFonts w:ascii="Arial" w:hAnsi="Arial" w:cs="Arial"/>
          <w:b/>
        </w:rPr>
      </w:pPr>
      <w:r w:rsidRPr="000A0348">
        <w:rPr>
          <w:rFonts w:ascii="Arial" w:hAnsi="Arial" w:cs="Arial"/>
        </w:rPr>
        <w:t>No Public Comments</w:t>
      </w:r>
    </w:p>
    <w:p w:rsidR="005D7877" w:rsidRPr="005258FA" w:rsidRDefault="005D7877" w:rsidP="005D7877">
      <w:pPr>
        <w:pStyle w:val="NoSpacing"/>
        <w:numPr>
          <w:ilvl w:val="0"/>
          <w:numId w:val="1"/>
        </w:numPr>
        <w:rPr>
          <w:rFonts w:ascii="Arial" w:hAnsi="Arial" w:cs="Arial"/>
          <w:b/>
        </w:rPr>
      </w:pPr>
      <w:r w:rsidRPr="005258FA">
        <w:rPr>
          <w:rFonts w:ascii="Arial" w:hAnsi="Arial" w:cs="Arial"/>
          <w:b/>
        </w:rPr>
        <w:t>New Business</w:t>
      </w:r>
    </w:p>
    <w:p w:rsidR="002500D7" w:rsidRDefault="00B4278A" w:rsidP="00A2235C">
      <w:pPr>
        <w:pStyle w:val="NoSpacing"/>
        <w:numPr>
          <w:ilvl w:val="1"/>
          <w:numId w:val="1"/>
        </w:numPr>
        <w:rPr>
          <w:rFonts w:ascii="Arial" w:hAnsi="Arial" w:cs="Arial"/>
        </w:rPr>
      </w:pPr>
      <w:r>
        <w:rPr>
          <w:rFonts w:ascii="Arial" w:hAnsi="Arial" w:cs="Arial"/>
        </w:rPr>
        <w:t>Judah Craig welcomes a visiting new member– Neva Benton, inner resident of Kechi and Community Animator</w:t>
      </w:r>
    </w:p>
    <w:p w:rsidR="00B4278A" w:rsidRDefault="00B4278A" w:rsidP="00A2235C">
      <w:pPr>
        <w:pStyle w:val="NoSpacing"/>
        <w:numPr>
          <w:ilvl w:val="1"/>
          <w:numId w:val="1"/>
        </w:numPr>
        <w:rPr>
          <w:rFonts w:ascii="Arial" w:hAnsi="Arial" w:cs="Arial"/>
        </w:rPr>
      </w:pPr>
      <w:r>
        <w:rPr>
          <w:rFonts w:ascii="Arial" w:hAnsi="Arial" w:cs="Arial"/>
        </w:rPr>
        <w:t>YEEP presentation – Marquis Murphy CEO/Founder of YEEP and Dawn Cano YEEP Sales and Marketing</w:t>
      </w:r>
    </w:p>
    <w:p w:rsidR="00C52454" w:rsidRDefault="005A219F" w:rsidP="00C52454">
      <w:pPr>
        <w:pStyle w:val="NoSpacing"/>
        <w:numPr>
          <w:ilvl w:val="2"/>
          <w:numId w:val="1"/>
        </w:numPr>
        <w:rPr>
          <w:rFonts w:ascii="Arial" w:hAnsi="Arial" w:cs="Arial"/>
        </w:rPr>
      </w:pPr>
      <w:r>
        <w:rPr>
          <w:rFonts w:ascii="Arial" w:hAnsi="Arial" w:cs="Arial"/>
        </w:rPr>
        <w:t>Fentanyl Awareness YEEP</w:t>
      </w:r>
      <w:r w:rsidR="006E0777">
        <w:rPr>
          <w:rFonts w:ascii="Arial" w:hAnsi="Arial" w:cs="Arial"/>
        </w:rPr>
        <w:t xml:space="preserve"> – Marquis Murphy</w:t>
      </w:r>
    </w:p>
    <w:p w:rsidR="005A219F" w:rsidRDefault="005A219F" w:rsidP="005A219F">
      <w:pPr>
        <w:pStyle w:val="NoSpacing"/>
        <w:numPr>
          <w:ilvl w:val="3"/>
          <w:numId w:val="1"/>
        </w:numPr>
        <w:rPr>
          <w:rFonts w:ascii="Arial" w:hAnsi="Arial" w:cs="Arial"/>
        </w:rPr>
      </w:pPr>
      <w:r>
        <w:rPr>
          <w:rFonts w:ascii="Arial" w:hAnsi="Arial" w:cs="Arial"/>
        </w:rPr>
        <w:t>They teach financial literacy and educate young people early on</w:t>
      </w:r>
    </w:p>
    <w:p w:rsidR="005A219F" w:rsidRDefault="006E0777" w:rsidP="005A219F">
      <w:pPr>
        <w:pStyle w:val="NoSpacing"/>
        <w:numPr>
          <w:ilvl w:val="3"/>
          <w:numId w:val="1"/>
        </w:numPr>
        <w:rPr>
          <w:rFonts w:ascii="Arial" w:hAnsi="Arial" w:cs="Arial"/>
        </w:rPr>
      </w:pPr>
      <w:r>
        <w:rPr>
          <w:rFonts w:ascii="Arial" w:hAnsi="Arial" w:cs="Arial"/>
        </w:rPr>
        <w:t>They had the idea to do a magazine to engage with the younger generation</w:t>
      </w:r>
    </w:p>
    <w:p w:rsidR="006E0777" w:rsidRDefault="006E0777" w:rsidP="005A219F">
      <w:pPr>
        <w:pStyle w:val="NoSpacing"/>
        <w:numPr>
          <w:ilvl w:val="3"/>
          <w:numId w:val="1"/>
        </w:numPr>
        <w:rPr>
          <w:rFonts w:ascii="Arial" w:hAnsi="Arial" w:cs="Arial"/>
        </w:rPr>
      </w:pPr>
      <w:r>
        <w:rPr>
          <w:rFonts w:ascii="Arial" w:hAnsi="Arial" w:cs="Arial"/>
        </w:rPr>
        <w:t>Riverside High, fictitious school set in the magazine which they use to deal with real life problems</w:t>
      </w:r>
    </w:p>
    <w:p w:rsidR="006E0777" w:rsidRDefault="00964BE0" w:rsidP="005A219F">
      <w:pPr>
        <w:pStyle w:val="NoSpacing"/>
        <w:numPr>
          <w:ilvl w:val="3"/>
          <w:numId w:val="1"/>
        </w:numPr>
        <w:rPr>
          <w:rFonts w:ascii="Arial" w:hAnsi="Arial" w:cs="Arial"/>
        </w:rPr>
      </w:pPr>
      <w:r>
        <w:rPr>
          <w:rFonts w:ascii="Arial" w:hAnsi="Arial" w:cs="Arial"/>
        </w:rPr>
        <w:t>They are now able to talk to their peers, peer to peer and help educate others on the dangers of Fentanyl</w:t>
      </w:r>
    </w:p>
    <w:p w:rsidR="00964BE0" w:rsidRDefault="00964BE0" w:rsidP="005A219F">
      <w:pPr>
        <w:pStyle w:val="NoSpacing"/>
        <w:numPr>
          <w:ilvl w:val="3"/>
          <w:numId w:val="1"/>
        </w:numPr>
        <w:rPr>
          <w:rFonts w:ascii="Arial" w:hAnsi="Arial" w:cs="Arial"/>
        </w:rPr>
      </w:pPr>
      <w:r>
        <w:rPr>
          <w:rFonts w:ascii="Arial" w:hAnsi="Arial" w:cs="Arial"/>
        </w:rPr>
        <w:t>Text “Fight” 54244 and it updates you on statistics and informs you</w:t>
      </w:r>
    </w:p>
    <w:p w:rsidR="00964BE0" w:rsidRDefault="00964BE0" w:rsidP="005A219F">
      <w:pPr>
        <w:pStyle w:val="NoSpacing"/>
        <w:numPr>
          <w:ilvl w:val="3"/>
          <w:numId w:val="1"/>
        </w:numPr>
        <w:rPr>
          <w:rFonts w:ascii="Arial" w:hAnsi="Arial" w:cs="Arial"/>
        </w:rPr>
      </w:pPr>
      <w:r>
        <w:rPr>
          <w:rFonts w:ascii="Arial" w:hAnsi="Arial" w:cs="Arial"/>
        </w:rPr>
        <w:t>It takes less than 2 metrics of Fentanyl to kill</w:t>
      </w:r>
    </w:p>
    <w:p w:rsidR="00964BE0" w:rsidRDefault="00964BE0" w:rsidP="005A219F">
      <w:pPr>
        <w:pStyle w:val="NoSpacing"/>
        <w:numPr>
          <w:ilvl w:val="3"/>
          <w:numId w:val="1"/>
        </w:numPr>
        <w:rPr>
          <w:rFonts w:ascii="Arial" w:hAnsi="Arial" w:cs="Arial"/>
        </w:rPr>
      </w:pPr>
      <w:r>
        <w:rPr>
          <w:rFonts w:ascii="Arial" w:hAnsi="Arial" w:cs="Arial"/>
        </w:rPr>
        <w:t>Every time you buy one of their magazines, you empower the kids who worked on it</w:t>
      </w:r>
    </w:p>
    <w:p w:rsidR="00B66C7E" w:rsidRDefault="00964BE0" w:rsidP="00B66C7E">
      <w:pPr>
        <w:pStyle w:val="NoSpacing"/>
        <w:numPr>
          <w:ilvl w:val="2"/>
          <w:numId w:val="1"/>
        </w:numPr>
        <w:rPr>
          <w:rFonts w:ascii="Arial" w:hAnsi="Arial" w:cs="Arial"/>
        </w:rPr>
      </w:pPr>
      <w:r>
        <w:rPr>
          <w:rFonts w:ascii="Arial" w:hAnsi="Arial" w:cs="Arial"/>
        </w:rPr>
        <w:t>Judah Craig asked, where do you find your kids?</w:t>
      </w:r>
      <w:r w:rsidR="00177AB8">
        <w:rPr>
          <w:rFonts w:ascii="Arial" w:hAnsi="Arial" w:cs="Arial"/>
        </w:rPr>
        <w:t xml:space="preserve"> Who is helping?</w:t>
      </w:r>
    </w:p>
    <w:p w:rsidR="00177AB8" w:rsidRPr="00177AB8" w:rsidRDefault="00177AB8" w:rsidP="00177AB8">
      <w:pPr>
        <w:pStyle w:val="NoSpacing"/>
        <w:numPr>
          <w:ilvl w:val="3"/>
          <w:numId w:val="1"/>
        </w:numPr>
        <w:rPr>
          <w:rFonts w:ascii="Arial" w:hAnsi="Arial" w:cs="Arial"/>
        </w:rPr>
      </w:pPr>
      <w:r>
        <w:rPr>
          <w:rFonts w:ascii="Arial" w:hAnsi="Arial" w:cs="Arial"/>
        </w:rPr>
        <w:t>Marquis Murphy responded, they are working on their facility in Towne West Mall, where they will host a summer camp. 80% of their work will be done in this facility. They will teach financial literacy, business edict or journalism. They will find something they like, whatever they enjoy doing, we touch base. The magazine has a platform for them to showcase it. If you know other teens this is a great opportunity for them.</w:t>
      </w:r>
    </w:p>
    <w:p w:rsidR="00B66C7E" w:rsidRDefault="00177AB8" w:rsidP="00B66C7E">
      <w:pPr>
        <w:pStyle w:val="NoSpacing"/>
        <w:numPr>
          <w:ilvl w:val="2"/>
          <w:numId w:val="1"/>
        </w:numPr>
        <w:rPr>
          <w:rFonts w:ascii="Arial" w:hAnsi="Arial" w:cs="Arial"/>
        </w:rPr>
      </w:pPr>
      <w:r>
        <w:rPr>
          <w:rFonts w:ascii="Arial" w:hAnsi="Arial" w:cs="Arial"/>
        </w:rPr>
        <w:t>Diane Gjerstad asked, who are you affiliated with? Are you free standing?</w:t>
      </w:r>
    </w:p>
    <w:p w:rsidR="00B66C7E" w:rsidRDefault="00177AB8" w:rsidP="00B66C7E">
      <w:pPr>
        <w:pStyle w:val="NoSpacing"/>
        <w:numPr>
          <w:ilvl w:val="3"/>
          <w:numId w:val="1"/>
        </w:numPr>
        <w:rPr>
          <w:rFonts w:ascii="Arial" w:hAnsi="Arial" w:cs="Arial"/>
        </w:rPr>
      </w:pPr>
      <w:r>
        <w:rPr>
          <w:rFonts w:ascii="Arial" w:hAnsi="Arial" w:cs="Arial"/>
        </w:rPr>
        <w:t>Marquis Murphy responded, we are a free standing 501.</w:t>
      </w:r>
    </w:p>
    <w:p w:rsidR="00177AB8" w:rsidRDefault="00177AB8" w:rsidP="00B66C7E">
      <w:pPr>
        <w:pStyle w:val="NoSpacing"/>
        <w:numPr>
          <w:ilvl w:val="3"/>
          <w:numId w:val="1"/>
        </w:numPr>
        <w:rPr>
          <w:rFonts w:ascii="Arial" w:hAnsi="Arial" w:cs="Arial"/>
        </w:rPr>
      </w:pPr>
      <w:r>
        <w:rPr>
          <w:rFonts w:ascii="Arial" w:hAnsi="Arial" w:cs="Arial"/>
        </w:rPr>
        <w:t>Diane Gjerstad asked, so aren’t part of the Boys and Girls Club?</w:t>
      </w:r>
    </w:p>
    <w:p w:rsidR="00177AB8" w:rsidRDefault="00177AB8" w:rsidP="00B66C7E">
      <w:pPr>
        <w:pStyle w:val="NoSpacing"/>
        <w:numPr>
          <w:ilvl w:val="3"/>
          <w:numId w:val="1"/>
        </w:numPr>
        <w:rPr>
          <w:rFonts w:ascii="Arial" w:hAnsi="Arial" w:cs="Arial"/>
        </w:rPr>
      </w:pPr>
      <w:r>
        <w:rPr>
          <w:rFonts w:ascii="Arial" w:hAnsi="Arial" w:cs="Arial"/>
        </w:rPr>
        <w:t>Marquis Murphy responded, we try to partner with them and we started working with them. The basis of the program came from a Credit Union but then we were working with different schools because his job was in financial literacy.</w:t>
      </w:r>
    </w:p>
    <w:p w:rsidR="001319FD" w:rsidRPr="001319FD" w:rsidRDefault="00177AB8" w:rsidP="001319FD">
      <w:pPr>
        <w:pStyle w:val="NoSpacing"/>
        <w:numPr>
          <w:ilvl w:val="2"/>
          <w:numId w:val="2"/>
        </w:numPr>
        <w:rPr>
          <w:rFonts w:ascii="Arial" w:hAnsi="Arial" w:cs="Arial"/>
        </w:rPr>
      </w:pPr>
      <w:r>
        <w:rPr>
          <w:rFonts w:ascii="Arial" w:hAnsi="Arial" w:cs="Arial"/>
        </w:rPr>
        <w:t>Neva Benton asked, what organizations are you partnered with?</w:t>
      </w:r>
    </w:p>
    <w:p w:rsidR="00F1365C" w:rsidRDefault="00177AB8" w:rsidP="00F1365C">
      <w:pPr>
        <w:numPr>
          <w:ilvl w:val="3"/>
          <w:numId w:val="2"/>
        </w:numPr>
        <w:spacing w:after="0" w:line="240" w:lineRule="auto"/>
        <w:rPr>
          <w:rFonts w:ascii="Arial" w:hAnsi="Arial" w:cs="Arial"/>
        </w:rPr>
      </w:pPr>
      <w:r>
        <w:rPr>
          <w:rFonts w:ascii="Arial" w:hAnsi="Arial" w:cs="Arial"/>
        </w:rPr>
        <w:lastRenderedPageBreak/>
        <w:t>Dawn C</w:t>
      </w:r>
      <w:r w:rsidR="00F1365C">
        <w:rPr>
          <w:rFonts w:ascii="Arial" w:hAnsi="Arial" w:cs="Arial"/>
        </w:rPr>
        <w:t>ano responded, with the Fentanyl Campaign we</w:t>
      </w:r>
      <w:r>
        <w:rPr>
          <w:rFonts w:ascii="Arial" w:hAnsi="Arial" w:cs="Arial"/>
        </w:rPr>
        <w:t xml:space="preserve"> partnered with Sedgwick Co</w:t>
      </w:r>
      <w:r w:rsidR="00F1365C">
        <w:rPr>
          <w:rFonts w:ascii="Arial" w:hAnsi="Arial" w:cs="Arial"/>
        </w:rPr>
        <w:t>unty, City of Wichita, Wichita Crime Commission, Substance Abuse and Mental Health Coalition and the Substance Abuse Center of Kansas. What we all do is make sure we hold each other accountable, all the statistics are up to date and that the campaign we put out together is all the same.</w:t>
      </w:r>
    </w:p>
    <w:p w:rsidR="00B66C7E" w:rsidRPr="00F1365C" w:rsidRDefault="00F1365C" w:rsidP="00F1365C">
      <w:pPr>
        <w:pStyle w:val="ListParagraph"/>
        <w:numPr>
          <w:ilvl w:val="2"/>
          <w:numId w:val="1"/>
        </w:numPr>
        <w:spacing w:after="0" w:line="240" w:lineRule="auto"/>
        <w:rPr>
          <w:rFonts w:ascii="Arial" w:hAnsi="Arial" w:cs="Arial"/>
        </w:rPr>
      </w:pPr>
      <w:r w:rsidRPr="00F1365C">
        <w:rPr>
          <w:rFonts w:ascii="Arial" w:hAnsi="Arial" w:cs="Arial"/>
        </w:rPr>
        <w:t>Neva Benton asked, have you worked with Safe Streets before?</w:t>
      </w:r>
    </w:p>
    <w:p w:rsidR="00F1365C" w:rsidRDefault="00F1365C" w:rsidP="00F1365C">
      <w:pPr>
        <w:pStyle w:val="NoSpacing"/>
        <w:numPr>
          <w:ilvl w:val="3"/>
          <w:numId w:val="1"/>
        </w:numPr>
        <w:rPr>
          <w:rFonts w:ascii="Arial" w:hAnsi="Arial" w:cs="Arial"/>
        </w:rPr>
      </w:pPr>
      <w:r>
        <w:rPr>
          <w:rFonts w:ascii="Arial" w:hAnsi="Arial" w:cs="Arial"/>
        </w:rPr>
        <w:t>Dawn Cano responded, we have worked with them but we have a different demographics than them. When we do things with the city, we partner up.</w:t>
      </w:r>
    </w:p>
    <w:p w:rsidR="00F1365C" w:rsidRDefault="00F1365C" w:rsidP="00F1365C">
      <w:pPr>
        <w:pStyle w:val="NoSpacing"/>
        <w:numPr>
          <w:ilvl w:val="3"/>
          <w:numId w:val="1"/>
        </w:numPr>
        <w:rPr>
          <w:rFonts w:ascii="Arial" w:hAnsi="Arial" w:cs="Arial"/>
        </w:rPr>
      </w:pPr>
      <w:r>
        <w:rPr>
          <w:rFonts w:ascii="Arial" w:hAnsi="Arial" w:cs="Arial"/>
        </w:rPr>
        <w:t>Neva Benton asked, what about PANDO?</w:t>
      </w:r>
    </w:p>
    <w:p w:rsidR="00F1365C" w:rsidRDefault="00F1365C" w:rsidP="00F1365C">
      <w:pPr>
        <w:pStyle w:val="NoSpacing"/>
        <w:numPr>
          <w:ilvl w:val="3"/>
          <w:numId w:val="1"/>
        </w:numPr>
        <w:rPr>
          <w:rFonts w:ascii="Arial" w:hAnsi="Arial" w:cs="Arial"/>
        </w:rPr>
      </w:pPr>
      <w:r>
        <w:rPr>
          <w:rFonts w:ascii="Arial" w:hAnsi="Arial" w:cs="Arial"/>
        </w:rPr>
        <w:t>Marquis Murphy responded, we have history with them and so we are familiar with each other. We are similar because they do the Reality You. We know each other but we haven’t done a whole lot together.</w:t>
      </w:r>
    </w:p>
    <w:p w:rsidR="00F1365C" w:rsidRPr="00F1365C" w:rsidRDefault="00F1365C" w:rsidP="00F1365C">
      <w:pPr>
        <w:pStyle w:val="NoSpacing"/>
        <w:numPr>
          <w:ilvl w:val="3"/>
          <w:numId w:val="1"/>
        </w:numPr>
        <w:rPr>
          <w:rFonts w:ascii="Arial" w:hAnsi="Arial" w:cs="Arial"/>
        </w:rPr>
      </w:pPr>
      <w:r>
        <w:rPr>
          <w:rFonts w:ascii="Arial" w:hAnsi="Arial" w:cs="Arial"/>
        </w:rPr>
        <w:t>Neva Benton responded, I think that would be a good resource for your summer camp because they are in every high school.</w:t>
      </w:r>
    </w:p>
    <w:p w:rsidR="00B66C7E" w:rsidRDefault="00B8678B" w:rsidP="00B66C7E">
      <w:pPr>
        <w:pStyle w:val="NoSpacing"/>
        <w:numPr>
          <w:ilvl w:val="2"/>
          <w:numId w:val="1"/>
        </w:numPr>
        <w:rPr>
          <w:rFonts w:ascii="Arial" w:hAnsi="Arial" w:cs="Arial"/>
        </w:rPr>
      </w:pPr>
      <w:r>
        <w:rPr>
          <w:rFonts w:ascii="Arial" w:hAnsi="Arial" w:cs="Arial"/>
        </w:rPr>
        <w:t>Diane Gjerstad asked, are you in schools?</w:t>
      </w:r>
    </w:p>
    <w:p w:rsidR="001816F2" w:rsidRDefault="00B8678B" w:rsidP="001816F2">
      <w:pPr>
        <w:pStyle w:val="NoSpacing"/>
        <w:numPr>
          <w:ilvl w:val="3"/>
          <w:numId w:val="1"/>
        </w:numPr>
        <w:rPr>
          <w:rFonts w:ascii="Arial" w:hAnsi="Arial" w:cs="Arial"/>
        </w:rPr>
      </w:pPr>
      <w:r>
        <w:rPr>
          <w:rFonts w:ascii="Arial" w:hAnsi="Arial" w:cs="Arial"/>
        </w:rPr>
        <w:t>Marquis Murphy responded, yes. Because we are financial literacy based, we had a lot to do with making financial literacy a requirement for graduation. So we present at a lot of schools.</w:t>
      </w:r>
    </w:p>
    <w:p w:rsidR="001816F2" w:rsidRDefault="00B8678B" w:rsidP="001816F2">
      <w:pPr>
        <w:pStyle w:val="NoSpacing"/>
        <w:numPr>
          <w:ilvl w:val="3"/>
          <w:numId w:val="1"/>
        </w:numPr>
        <w:rPr>
          <w:rFonts w:ascii="Arial" w:hAnsi="Arial" w:cs="Arial"/>
        </w:rPr>
      </w:pPr>
      <w:r>
        <w:rPr>
          <w:rFonts w:ascii="Arial" w:hAnsi="Arial" w:cs="Arial"/>
        </w:rPr>
        <w:t>Victor also responded, we also are in different clubs and high schools and teach middle school.</w:t>
      </w:r>
    </w:p>
    <w:p w:rsidR="001816F2" w:rsidRDefault="00B8678B" w:rsidP="001816F2">
      <w:pPr>
        <w:pStyle w:val="NoSpacing"/>
        <w:numPr>
          <w:ilvl w:val="2"/>
          <w:numId w:val="1"/>
        </w:numPr>
        <w:rPr>
          <w:rFonts w:ascii="Arial" w:hAnsi="Arial" w:cs="Arial"/>
        </w:rPr>
      </w:pPr>
      <w:r>
        <w:rPr>
          <w:rFonts w:ascii="Arial" w:hAnsi="Arial" w:cs="Arial"/>
        </w:rPr>
        <w:t>Diane Gjerstad asked, how do you distribute your magazines?</w:t>
      </w:r>
    </w:p>
    <w:p w:rsidR="001816F2" w:rsidRDefault="00B8678B" w:rsidP="001816F2">
      <w:pPr>
        <w:pStyle w:val="NoSpacing"/>
        <w:numPr>
          <w:ilvl w:val="3"/>
          <w:numId w:val="1"/>
        </w:numPr>
        <w:rPr>
          <w:rFonts w:ascii="Arial" w:hAnsi="Arial" w:cs="Arial"/>
        </w:rPr>
      </w:pPr>
      <w:r>
        <w:rPr>
          <w:rFonts w:ascii="Arial" w:hAnsi="Arial" w:cs="Arial"/>
        </w:rPr>
        <w:t>Marquis Murphy responded, now that you’ve seen these magazine you are going to start seeing them everywhere. They are in schools and libraries. We also distribute to about to 125 locations.</w:t>
      </w:r>
    </w:p>
    <w:p w:rsidR="00B8678B" w:rsidRDefault="00B8678B" w:rsidP="001816F2">
      <w:pPr>
        <w:pStyle w:val="NoSpacing"/>
        <w:numPr>
          <w:ilvl w:val="3"/>
          <w:numId w:val="1"/>
        </w:numPr>
        <w:rPr>
          <w:rFonts w:ascii="Arial" w:hAnsi="Arial" w:cs="Arial"/>
        </w:rPr>
      </w:pPr>
      <w:r>
        <w:rPr>
          <w:rFonts w:ascii="Arial" w:hAnsi="Arial" w:cs="Arial"/>
        </w:rPr>
        <w:t>Dawn Cano also responded, we do about 5,000 copies a month and it is also available digitally on our website.</w:t>
      </w:r>
    </w:p>
    <w:p w:rsidR="001816F2" w:rsidRDefault="00B8678B" w:rsidP="004359EA">
      <w:pPr>
        <w:pStyle w:val="NoSpacing"/>
        <w:numPr>
          <w:ilvl w:val="2"/>
          <w:numId w:val="1"/>
        </w:numPr>
        <w:rPr>
          <w:rFonts w:ascii="Arial" w:hAnsi="Arial" w:cs="Arial"/>
        </w:rPr>
      </w:pPr>
      <w:r>
        <w:rPr>
          <w:rFonts w:ascii="Arial" w:hAnsi="Arial" w:cs="Arial"/>
        </w:rPr>
        <w:t>Jim Reid asked, what is your primary source of funding?</w:t>
      </w:r>
    </w:p>
    <w:p w:rsidR="007549B4" w:rsidRPr="007549B4" w:rsidRDefault="00B8678B" w:rsidP="007549B4">
      <w:pPr>
        <w:pStyle w:val="NoSpacing"/>
        <w:numPr>
          <w:ilvl w:val="3"/>
          <w:numId w:val="1"/>
        </w:numPr>
        <w:rPr>
          <w:rFonts w:ascii="Arial" w:hAnsi="Arial" w:cs="Arial"/>
        </w:rPr>
      </w:pPr>
      <w:r>
        <w:rPr>
          <w:rFonts w:ascii="Arial" w:hAnsi="Arial" w:cs="Arial"/>
        </w:rPr>
        <w:t>Marquis Murphy responded, we are grant funded, we do a lot of sponsorships and advertising. We also accept donations.</w:t>
      </w:r>
    </w:p>
    <w:p w:rsidR="003B3263" w:rsidRDefault="00B8678B" w:rsidP="001816F2">
      <w:pPr>
        <w:pStyle w:val="NoSpacing"/>
        <w:numPr>
          <w:ilvl w:val="2"/>
          <w:numId w:val="1"/>
        </w:numPr>
        <w:rPr>
          <w:rFonts w:ascii="Arial" w:hAnsi="Arial" w:cs="Arial"/>
        </w:rPr>
      </w:pPr>
      <w:r>
        <w:rPr>
          <w:rFonts w:ascii="Arial" w:hAnsi="Arial" w:cs="Arial"/>
        </w:rPr>
        <w:t>Daniel Bateman asked, do you guys have any of the students that are now serving on the board?</w:t>
      </w:r>
    </w:p>
    <w:p w:rsidR="008609B0" w:rsidRDefault="00B8678B" w:rsidP="008609B0">
      <w:pPr>
        <w:pStyle w:val="NoSpacing"/>
        <w:numPr>
          <w:ilvl w:val="3"/>
          <w:numId w:val="1"/>
        </w:numPr>
        <w:rPr>
          <w:rFonts w:ascii="Arial" w:hAnsi="Arial" w:cs="Arial"/>
        </w:rPr>
      </w:pPr>
      <w:r>
        <w:rPr>
          <w:rFonts w:ascii="Arial" w:hAnsi="Arial" w:cs="Arial"/>
        </w:rPr>
        <w:t>Victor responded, I actually started out with I was 14.</w:t>
      </w:r>
      <w:r w:rsidR="00A023A9">
        <w:rPr>
          <w:rFonts w:ascii="Arial" w:hAnsi="Arial" w:cs="Arial"/>
        </w:rPr>
        <w:t xml:space="preserve"> I am the Vice President of the company and I came in with a group of 20. Since I started, I learned a lot of things like website design or public speaking.</w:t>
      </w:r>
      <w:r w:rsidR="008609B0">
        <w:rPr>
          <w:rFonts w:ascii="Arial" w:hAnsi="Arial" w:cs="Arial"/>
        </w:rPr>
        <w:t xml:space="preserve"> </w:t>
      </w:r>
      <w:r w:rsidR="00A023A9">
        <w:rPr>
          <w:rFonts w:ascii="Arial" w:hAnsi="Arial" w:cs="Arial"/>
        </w:rPr>
        <w:t>I now own my own website building company.</w:t>
      </w:r>
    </w:p>
    <w:p w:rsidR="00A023A9" w:rsidRDefault="00A023A9" w:rsidP="008609B0">
      <w:pPr>
        <w:pStyle w:val="NoSpacing"/>
        <w:numPr>
          <w:ilvl w:val="3"/>
          <w:numId w:val="1"/>
        </w:numPr>
        <w:rPr>
          <w:rFonts w:ascii="Arial" w:hAnsi="Arial" w:cs="Arial"/>
        </w:rPr>
      </w:pPr>
      <w:r>
        <w:rPr>
          <w:rFonts w:ascii="Arial" w:hAnsi="Arial" w:cs="Arial"/>
        </w:rPr>
        <w:t>Marquis Murphy also responded, he is one of three from the organization that came up from the program.</w:t>
      </w:r>
    </w:p>
    <w:p w:rsidR="00A023A9" w:rsidRDefault="00A023A9" w:rsidP="008609B0">
      <w:pPr>
        <w:pStyle w:val="NoSpacing"/>
        <w:numPr>
          <w:ilvl w:val="3"/>
          <w:numId w:val="1"/>
        </w:numPr>
        <w:rPr>
          <w:rFonts w:ascii="Arial" w:hAnsi="Arial" w:cs="Arial"/>
        </w:rPr>
      </w:pPr>
      <w:r>
        <w:rPr>
          <w:rFonts w:ascii="Arial" w:hAnsi="Arial" w:cs="Arial"/>
        </w:rPr>
        <w:t>Dawn Cano also responded, I didn’t come up through the program but my children did.</w:t>
      </w:r>
    </w:p>
    <w:p w:rsidR="003B3263" w:rsidRDefault="00A023A9" w:rsidP="001816F2">
      <w:pPr>
        <w:pStyle w:val="NoSpacing"/>
        <w:numPr>
          <w:ilvl w:val="2"/>
          <w:numId w:val="1"/>
        </w:numPr>
        <w:rPr>
          <w:rFonts w:ascii="Arial" w:hAnsi="Arial" w:cs="Arial"/>
        </w:rPr>
      </w:pPr>
      <w:r>
        <w:rPr>
          <w:rFonts w:ascii="Arial" w:hAnsi="Arial" w:cs="Arial"/>
        </w:rPr>
        <w:t xml:space="preserve">Diane Gjerstad asked, is the program all year, </w:t>
      </w:r>
      <w:proofErr w:type="gramStart"/>
      <w:r>
        <w:rPr>
          <w:rFonts w:ascii="Arial" w:hAnsi="Arial" w:cs="Arial"/>
        </w:rPr>
        <w:t>is</w:t>
      </w:r>
      <w:proofErr w:type="gramEnd"/>
      <w:r>
        <w:rPr>
          <w:rFonts w:ascii="Arial" w:hAnsi="Arial" w:cs="Arial"/>
        </w:rPr>
        <w:t xml:space="preserve"> there a time frame?</w:t>
      </w:r>
    </w:p>
    <w:p w:rsidR="003B3263" w:rsidRDefault="00A023A9" w:rsidP="004359EA">
      <w:pPr>
        <w:pStyle w:val="NoSpacing"/>
        <w:numPr>
          <w:ilvl w:val="3"/>
          <w:numId w:val="1"/>
        </w:numPr>
        <w:rPr>
          <w:rFonts w:ascii="Arial" w:hAnsi="Arial" w:cs="Arial"/>
        </w:rPr>
      </w:pPr>
      <w:r>
        <w:rPr>
          <w:rFonts w:ascii="Arial" w:hAnsi="Arial" w:cs="Arial"/>
        </w:rPr>
        <w:t xml:space="preserve">Marquis Murphy responded, so we have a group for the magazine that meets every Thursday and then in the summertime we go intensive with our summer camp. Then we do things like going into schools and into clubs and we do events throughout the community. </w:t>
      </w:r>
      <w:r w:rsidR="001F362B">
        <w:rPr>
          <w:rFonts w:ascii="Arial" w:hAnsi="Arial" w:cs="Arial"/>
        </w:rPr>
        <w:t>It’s</w:t>
      </w:r>
      <w:r>
        <w:rPr>
          <w:rFonts w:ascii="Arial" w:hAnsi="Arial" w:cs="Arial"/>
        </w:rPr>
        <w:t xml:space="preserve"> constant and there is a lot going on.</w:t>
      </w:r>
    </w:p>
    <w:p w:rsidR="001F362B" w:rsidRDefault="001F362B" w:rsidP="004359EA">
      <w:pPr>
        <w:pStyle w:val="NoSpacing"/>
        <w:numPr>
          <w:ilvl w:val="3"/>
          <w:numId w:val="1"/>
        </w:numPr>
        <w:rPr>
          <w:rFonts w:ascii="Arial" w:hAnsi="Arial" w:cs="Arial"/>
        </w:rPr>
      </w:pPr>
      <w:r>
        <w:rPr>
          <w:rFonts w:ascii="Arial" w:hAnsi="Arial" w:cs="Arial"/>
        </w:rPr>
        <w:t>Dawn Cano also responded, the summer camp through June and July. Then out of those students we pick the top tier students and they get to be our core students. Those core students go into their schools and start clubs.</w:t>
      </w:r>
    </w:p>
    <w:p w:rsidR="00011723" w:rsidRPr="00011723" w:rsidRDefault="001F362B" w:rsidP="00011723">
      <w:pPr>
        <w:pStyle w:val="NoSpacing"/>
        <w:numPr>
          <w:ilvl w:val="2"/>
          <w:numId w:val="1"/>
        </w:numPr>
        <w:rPr>
          <w:rFonts w:ascii="Arial" w:hAnsi="Arial" w:cs="Arial"/>
        </w:rPr>
      </w:pPr>
      <w:r>
        <w:rPr>
          <w:rFonts w:ascii="Arial" w:hAnsi="Arial" w:cs="Arial"/>
        </w:rPr>
        <w:t>Diane Gjerstad, is the summer camp any credits?</w:t>
      </w:r>
    </w:p>
    <w:p w:rsidR="003D481B" w:rsidRDefault="001F362B" w:rsidP="003D481B">
      <w:pPr>
        <w:pStyle w:val="NoSpacing"/>
        <w:numPr>
          <w:ilvl w:val="3"/>
          <w:numId w:val="1"/>
        </w:numPr>
        <w:rPr>
          <w:rFonts w:ascii="Arial" w:hAnsi="Arial" w:cs="Arial"/>
        </w:rPr>
      </w:pPr>
      <w:r>
        <w:rPr>
          <w:rFonts w:ascii="Arial" w:hAnsi="Arial" w:cs="Arial"/>
        </w:rPr>
        <w:t>Dawn Cano responded, we are in the process of getting that set up.</w:t>
      </w:r>
    </w:p>
    <w:p w:rsidR="003D481B" w:rsidRDefault="001F362B" w:rsidP="004359EA">
      <w:pPr>
        <w:pStyle w:val="NoSpacing"/>
        <w:numPr>
          <w:ilvl w:val="2"/>
          <w:numId w:val="1"/>
        </w:numPr>
        <w:rPr>
          <w:rFonts w:ascii="Arial" w:hAnsi="Arial" w:cs="Arial"/>
        </w:rPr>
      </w:pPr>
      <w:r>
        <w:rPr>
          <w:rFonts w:ascii="Arial" w:hAnsi="Arial" w:cs="Arial"/>
        </w:rPr>
        <w:t>Jim Reid asked, that week that the clubs meet in schools do you go?</w:t>
      </w:r>
    </w:p>
    <w:p w:rsidR="000F25F9" w:rsidRPr="003D481B" w:rsidRDefault="001F362B" w:rsidP="001F362B">
      <w:pPr>
        <w:pStyle w:val="NoSpacing"/>
        <w:numPr>
          <w:ilvl w:val="3"/>
          <w:numId w:val="1"/>
        </w:numPr>
        <w:rPr>
          <w:rFonts w:ascii="Arial" w:hAnsi="Arial" w:cs="Arial"/>
        </w:rPr>
      </w:pPr>
      <w:r>
        <w:rPr>
          <w:rFonts w:ascii="Arial" w:hAnsi="Arial" w:cs="Arial"/>
        </w:rPr>
        <w:t>Marquis Murphy responded, we go to those.</w:t>
      </w:r>
    </w:p>
    <w:p w:rsidR="000F25F9" w:rsidRPr="00B924D7" w:rsidRDefault="001F362B" w:rsidP="00B924D7">
      <w:pPr>
        <w:pStyle w:val="NoSpacing"/>
        <w:numPr>
          <w:ilvl w:val="2"/>
          <w:numId w:val="1"/>
        </w:numPr>
        <w:rPr>
          <w:rFonts w:ascii="Arial" w:hAnsi="Arial" w:cs="Arial"/>
        </w:rPr>
      </w:pPr>
      <w:r>
        <w:rPr>
          <w:rFonts w:ascii="Arial" w:hAnsi="Arial" w:cs="Arial"/>
        </w:rPr>
        <w:t>What We’ve Found</w:t>
      </w:r>
    </w:p>
    <w:p w:rsidR="00480130" w:rsidRPr="00A6127D" w:rsidRDefault="001F362B" w:rsidP="00A6127D">
      <w:pPr>
        <w:pStyle w:val="NoSpacing"/>
        <w:numPr>
          <w:ilvl w:val="3"/>
          <w:numId w:val="1"/>
        </w:numPr>
        <w:rPr>
          <w:rFonts w:ascii="Arial" w:hAnsi="Arial" w:cs="Arial"/>
        </w:rPr>
      </w:pPr>
      <w:r>
        <w:rPr>
          <w:rFonts w:ascii="Arial" w:hAnsi="Arial" w:cs="Arial"/>
        </w:rPr>
        <w:lastRenderedPageBreak/>
        <w:t>It doesn’t matter what the financial household income is, they all need financial literacy. Being able to offer this and make it fun for kids has been our life goal.</w:t>
      </w:r>
    </w:p>
    <w:p w:rsidR="000F25F9" w:rsidRDefault="00A6127D" w:rsidP="006C282D">
      <w:pPr>
        <w:pStyle w:val="NoSpacing"/>
        <w:numPr>
          <w:ilvl w:val="2"/>
          <w:numId w:val="1"/>
        </w:numPr>
        <w:rPr>
          <w:rFonts w:ascii="Arial" w:hAnsi="Arial" w:cs="Arial"/>
        </w:rPr>
      </w:pPr>
      <w:r>
        <w:rPr>
          <w:rFonts w:ascii="Arial" w:hAnsi="Arial" w:cs="Arial"/>
        </w:rPr>
        <w:t>Diane Gjerstad asked, speaking of the opioids, didn’t the State of Kansas receive a settlement from the opioid lawsuit and attorney general’s office, are you able to access any of those dollars?</w:t>
      </w:r>
    </w:p>
    <w:p w:rsidR="006C282D" w:rsidRDefault="00A6127D" w:rsidP="006C282D">
      <w:pPr>
        <w:pStyle w:val="NoSpacing"/>
        <w:numPr>
          <w:ilvl w:val="3"/>
          <w:numId w:val="1"/>
        </w:numPr>
        <w:rPr>
          <w:rFonts w:ascii="Arial" w:hAnsi="Arial" w:cs="Arial"/>
        </w:rPr>
      </w:pPr>
      <w:r>
        <w:rPr>
          <w:rFonts w:ascii="Arial" w:hAnsi="Arial" w:cs="Arial"/>
        </w:rPr>
        <w:t>Marquis Murphy responded, kind of, sort of.</w:t>
      </w:r>
    </w:p>
    <w:p w:rsidR="00A6127D" w:rsidRDefault="00A6127D" w:rsidP="006C282D">
      <w:pPr>
        <w:pStyle w:val="NoSpacing"/>
        <w:numPr>
          <w:ilvl w:val="3"/>
          <w:numId w:val="1"/>
        </w:numPr>
        <w:rPr>
          <w:rFonts w:ascii="Arial" w:hAnsi="Arial" w:cs="Arial"/>
        </w:rPr>
      </w:pPr>
      <w:r>
        <w:rPr>
          <w:rFonts w:ascii="Arial" w:hAnsi="Arial" w:cs="Arial"/>
        </w:rPr>
        <w:t>Dawn Cano also responded, we are hoping a grant will come available and we can apply for it.</w:t>
      </w:r>
    </w:p>
    <w:p w:rsidR="00A464C6" w:rsidRPr="00A6127D" w:rsidRDefault="00A6127D" w:rsidP="00A6127D">
      <w:pPr>
        <w:pStyle w:val="NoSpacing"/>
        <w:numPr>
          <w:ilvl w:val="2"/>
          <w:numId w:val="1"/>
        </w:numPr>
        <w:rPr>
          <w:rFonts w:ascii="Arial" w:hAnsi="Arial" w:cs="Arial"/>
        </w:rPr>
      </w:pPr>
      <w:r>
        <w:rPr>
          <w:rFonts w:ascii="Arial" w:hAnsi="Arial" w:cs="Arial"/>
        </w:rPr>
        <w:t>Discussion of future meeting dates &amp; agenda items – Chair Judah Craig</w:t>
      </w:r>
    </w:p>
    <w:p w:rsidR="00CE76F5" w:rsidRDefault="009A50D0" w:rsidP="00CE76F5">
      <w:pPr>
        <w:pStyle w:val="NoSpacing"/>
        <w:numPr>
          <w:ilvl w:val="3"/>
          <w:numId w:val="1"/>
        </w:numPr>
        <w:rPr>
          <w:rFonts w:ascii="Arial" w:hAnsi="Arial" w:cs="Arial"/>
        </w:rPr>
      </w:pPr>
      <w:r>
        <w:rPr>
          <w:rFonts w:ascii="Arial" w:hAnsi="Arial" w:cs="Arial"/>
        </w:rPr>
        <w:t>We are waiting on conformation on the Forensic Science Center tour</w:t>
      </w:r>
    </w:p>
    <w:p w:rsidR="008C4787" w:rsidRDefault="008C4787" w:rsidP="00CE76F5">
      <w:pPr>
        <w:pStyle w:val="NoSpacing"/>
        <w:numPr>
          <w:ilvl w:val="3"/>
          <w:numId w:val="1"/>
        </w:numPr>
        <w:rPr>
          <w:rFonts w:ascii="Arial" w:hAnsi="Arial" w:cs="Arial"/>
        </w:rPr>
      </w:pPr>
      <w:r>
        <w:rPr>
          <w:rFonts w:ascii="Arial" w:hAnsi="Arial" w:cs="Arial"/>
        </w:rPr>
        <w:t>June meeting confirmed</w:t>
      </w:r>
    </w:p>
    <w:p w:rsidR="008C4787" w:rsidRPr="00CE76F5" w:rsidRDefault="008C4787" w:rsidP="00CE76F5">
      <w:pPr>
        <w:pStyle w:val="NoSpacing"/>
        <w:numPr>
          <w:ilvl w:val="3"/>
          <w:numId w:val="1"/>
        </w:numPr>
        <w:rPr>
          <w:rFonts w:ascii="Arial" w:hAnsi="Arial" w:cs="Arial"/>
        </w:rPr>
      </w:pPr>
      <w:r>
        <w:rPr>
          <w:rFonts w:ascii="Arial" w:hAnsi="Arial" w:cs="Arial"/>
        </w:rPr>
        <w:t>COMCARE potentially in August</w:t>
      </w:r>
    </w:p>
    <w:p w:rsidR="00CE76F5" w:rsidRDefault="008C4787" w:rsidP="00CE76F5">
      <w:pPr>
        <w:pStyle w:val="NoSpacing"/>
        <w:numPr>
          <w:ilvl w:val="2"/>
          <w:numId w:val="1"/>
        </w:numPr>
        <w:rPr>
          <w:rFonts w:ascii="Arial" w:hAnsi="Arial" w:cs="Arial"/>
        </w:rPr>
      </w:pPr>
      <w:r>
        <w:rPr>
          <w:rFonts w:ascii="Arial" w:hAnsi="Arial" w:cs="Arial"/>
        </w:rPr>
        <w:t>Diane Gjerstad asked, do you have an update, Commissioner, on the combined, regional mental health plan, like San Antonio. I think the State has allocated money for it?</w:t>
      </w:r>
    </w:p>
    <w:p w:rsidR="00A464C6" w:rsidRDefault="008C4787" w:rsidP="00CE76F5">
      <w:pPr>
        <w:pStyle w:val="NoSpacing"/>
        <w:numPr>
          <w:ilvl w:val="3"/>
          <w:numId w:val="1"/>
        </w:numPr>
        <w:rPr>
          <w:rFonts w:ascii="Arial" w:hAnsi="Arial" w:cs="Arial"/>
        </w:rPr>
      </w:pPr>
      <w:r>
        <w:rPr>
          <w:rFonts w:ascii="Arial" w:hAnsi="Arial" w:cs="Arial"/>
        </w:rPr>
        <w:t>Commissioner Meitzner responded, The State Mental Health Hospital will be a state funded, separate operation than the San Antonio Mental Health campus. The campus is being discussed at the City level but I think it has run into some obstacles like opinions of what should happen. But the State Mental Health is going full blast, and it’s being funded by the State. This hospital will relieve Sherriff Easter and others, this campus can go anywhere. We are kind of in charge of that because the City and the County and the region have been saying we need a mental health hospital. COMCARE would have a resource center at the mental health hospital and help with needs. But I can get an update.</w:t>
      </w:r>
    </w:p>
    <w:p w:rsidR="00CE76F5" w:rsidRPr="00CE76F5" w:rsidRDefault="005D5F7E" w:rsidP="00CE76F5">
      <w:pPr>
        <w:pStyle w:val="NoSpacing"/>
        <w:numPr>
          <w:ilvl w:val="2"/>
          <w:numId w:val="1"/>
        </w:numPr>
        <w:rPr>
          <w:rFonts w:ascii="Arial" w:hAnsi="Arial" w:cs="Arial"/>
        </w:rPr>
      </w:pPr>
      <w:r>
        <w:rPr>
          <w:rFonts w:ascii="Arial" w:hAnsi="Arial" w:cs="Arial"/>
        </w:rPr>
        <w:t>Potential f</w:t>
      </w:r>
      <w:r w:rsidR="008C4787">
        <w:rPr>
          <w:rFonts w:ascii="Arial" w:hAnsi="Arial" w:cs="Arial"/>
        </w:rPr>
        <w:t>uture topics of discussion: Budget, Tania Cole</w:t>
      </w:r>
      <w:r>
        <w:rPr>
          <w:rFonts w:ascii="Arial" w:hAnsi="Arial" w:cs="Arial"/>
        </w:rPr>
        <w:t xml:space="preserve"> on future county offices locations, and what is most important in state politics that will affect us.</w:t>
      </w:r>
    </w:p>
    <w:p w:rsidR="005867E3" w:rsidRDefault="005D5F7E" w:rsidP="000F25F9">
      <w:pPr>
        <w:pStyle w:val="NoSpacing"/>
        <w:numPr>
          <w:ilvl w:val="2"/>
          <w:numId w:val="1"/>
        </w:numPr>
        <w:rPr>
          <w:rFonts w:ascii="Arial" w:hAnsi="Arial" w:cs="Arial"/>
        </w:rPr>
      </w:pPr>
      <w:r>
        <w:rPr>
          <w:rFonts w:ascii="Arial" w:hAnsi="Arial" w:cs="Arial"/>
        </w:rPr>
        <w:t>Jim Reid asked, what’s going on with other CAB right now? Are there other commissioners without CABs?</w:t>
      </w:r>
    </w:p>
    <w:p w:rsidR="00F81994" w:rsidRDefault="005D5F7E" w:rsidP="005D5F7E">
      <w:pPr>
        <w:pStyle w:val="NoSpacing"/>
        <w:numPr>
          <w:ilvl w:val="3"/>
          <w:numId w:val="1"/>
        </w:numPr>
        <w:rPr>
          <w:rFonts w:ascii="Arial" w:hAnsi="Arial" w:cs="Arial"/>
        </w:rPr>
      </w:pPr>
      <w:r>
        <w:rPr>
          <w:rFonts w:ascii="Arial" w:hAnsi="Arial" w:cs="Arial"/>
        </w:rPr>
        <w:t>Commissioner Meitzner responded, no they all have CABs.</w:t>
      </w:r>
    </w:p>
    <w:p w:rsidR="00EC2F20" w:rsidRDefault="005D5F7E" w:rsidP="00EC2F20">
      <w:pPr>
        <w:pStyle w:val="NoSpacing"/>
        <w:numPr>
          <w:ilvl w:val="2"/>
          <w:numId w:val="1"/>
        </w:numPr>
        <w:rPr>
          <w:rFonts w:ascii="Arial" w:hAnsi="Arial" w:cs="Arial"/>
        </w:rPr>
      </w:pPr>
      <w:r>
        <w:rPr>
          <w:rFonts w:ascii="Arial" w:hAnsi="Arial" w:cs="Arial"/>
        </w:rPr>
        <w:t>There is a movement to have a 4% lid on property tax evaluations and they are wanting it to be a constitutional amendment</w:t>
      </w:r>
      <w:r w:rsidR="00EC2F20">
        <w:rPr>
          <w:rFonts w:ascii="Arial" w:hAnsi="Arial" w:cs="Arial"/>
        </w:rPr>
        <w:t>. That could have some far reaching impact. But there can be a reevaluation.</w:t>
      </w:r>
    </w:p>
    <w:p w:rsidR="00EC2F20" w:rsidRDefault="00EC2F20" w:rsidP="00EC2F20">
      <w:pPr>
        <w:pStyle w:val="NoSpacing"/>
        <w:numPr>
          <w:ilvl w:val="2"/>
          <w:numId w:val="1"/>
        </w:numPr>
        <w:rPr>
          <w:rFonts w:ascii="Arial" w:hAnsi="Arial" w:cs="Arial"/>
        </w:rPr>
      </w:pPr>
      <w:r>
        <w:rPr>
          <w:rFonts w:ascii="Arial" w:hAnsi="Arial" w:cs="Arial"/>
        </w:rPr>
        <w:t>Daniel Bateman asked, is it only for personal property or commercial property?</w:t>
      </w:r>
    </w:p>
    <w:p w:rsidR="00EC2F20" w:rsidRPr="00EC2F20" w:rsidRDefault="00EC2F20" w:rsidP="00EC2F20">
      <w:pPr>
        <w:pStyle w:val="NoSpacing"/>
        <w:numPr>
          <w:ilvl w:val="3"/>
          <w:numId w:val="1"/>
        </w:numPr>
        <w:rPr>
          <w:rFonts w:ascii="Arial" w:hAnsi="Arial" w:cs="Arial"/>
        </w:rPr>
      </w:pPr>
      <w:r>
        <w:rPr>
          <w:rFonts w:ascii="Arial" w:hAnsi="Arial" w:cs="Arial"/>
        </w:rPr>
        <w:t>Commissioner Meitzner responded, it’s just appraised value of property, I don’t think its personal property.</w:t>
      </w:r>
    </w:p>
    <w:p w:rsidR="00C82E1A" w:rsidRPr="00F81994" w:rsidRDefault="00EC2F20" w:rsidP="00F81994">
      <w:pPr>
        <w:pStyle w:val="NoSpacing"/>
        <w:numPr>
          <w:ilvl w:val="2"/>
          <w:numId w:val="1"/>
        </w:numPr>
        <w:rPr>
          <w:rFonts w:ascii="Arial" w:hAnsi="Arial" w:cs="Arial"/>
        </w:rPr>
      </w:pPr>
      <w:r>
        <w:rPr>
          <w:rFonts w:ascii="Arial" w:hAnsi="Arial" w:cs="Arial"/>
        </w:rPr>
        <w:t>Daniel Bateman suggests we download the Sunflower Summer app.</w:t>
      </w:r>
    </w:p>
    <w:p w:rsidR="00AF4B30" w:rsidRPr="00AF4B30" w:rsidRDefault="00AF4B30" w:rsidP="00AF4B30">
      <w:pPr>
        <w:pStyle w:val="NoSpacing"/>
        <w:numPr>
          <w:ilvl w:val="0"/>
          <w:numId w:val="1"/>
        </w:numPr>
        <w:rPr>
          <w:rFonts w:ascii="Arial" w:hAnsi="Arial" w:cs="Arial"/>
          <w:b/>
        </w:rPr>
      </w:pPr>
      <w:r w:rsidRPr="00AF4B30">
        <w:rPr>
          <w:rFonts w:ascii="Arial" w:hAnsi="Arial" w:cs="Arial"/>
          <w:b/>
        </w:rPr>
        <w:t>Adjournment</w:t>
      </w:r>
    </w:p>
    <w:p w:rsidR="00AF4B30" w:rsidRPr="00AF4B30" w:rsidRDefault="00AF4B30" w:rsidP="00AF4B30">
      <w:pPr>
        <w:pStyle w:val="NoSpacing"/>
        <w:numPr>
          <w:ilvl w:val="1"/>
          <w:numId w:val="1"/>
        </w:numPr>
        <w:rPr>
          <w:rFonts w:ascii="Arial" w:hAnsi="Arial" w:cs="Arial"/>
        </w:rPr>
      </w:pPr>
      <w:r w:rsidRPr="00A27C3F">
        <w:rPr>
          <w:rFonts w:ascii="Arial" w:hAnsi="Arial" w:cs="Arial"/>
        </w:rPr>
        <w:t xml:space="preserve">The District </w:t>
      </w:r>
      <w:r>
        <w:rPr>
          <w:rFonts w:ascii="Arial" w:hAnsi="Arial" w:cs="Arial"/>
        </w:rPr>
        <w:t>1</w:t>
      </w:r>
      <w:r w:rsidRPr="00A27C3F">
        <w:rPr>
          <w:rFonts w:ascii="Arial" w:hAnsi="Arial" w:cs="Arial"/>
        </w:rPr>
        <w:t xml:space="preserve"> Citizen’s Advisory Board adjourned at </w:t>
      </w:r>
      <w:r w:rsidR="00EC2F20">
        <w:rPr>
          <w:rFonts w:ascii="Arial" w:hAnsi="Arial" w:cs="Arial"/>
        </w:rPr>
        <w:t>6</w:t>
      </w:r>
      <w:r w:rsidR="00F81994">
        <w:rPr>
          <w:rFonts w:ascii="Arial" w:hAnsi="Arial" w:cs="Arial"/>
        </w:rPr>
        <w:t>:30 p.m.</w:t>
      </w:r>
      <w:bookmarkStart w:id="0" w:name="_GoBack"/>
      <w:bookmarkEnd w:id="0"/>
    </w:p>
    <w:p w:rsidR="00A27C3F" w:rsidRDefault="00A27C3F" w:rsidP="00A27C3F">
      <w:pPr>
        <w:pStyle w:val="NoSpacing"/>
        <w:rPr>
          <w:rFonts w:ascii="Arial" w:hAnsi="Arial" w:cs="Arial"/>
        </w:rPr>
      </w:pPr>
    </w:p>
    <w:p w:rsidR="00D35332" w:rsidRPr="00C700AF" w:rsidRDefault="00D35332" w:rsidP="00C700AF">
      <w:pPr>
        <w:pStyle w:val="NoSpacing"/>
        <w:rPr>
          <w:rFonts w:ascii="Arial" w:hAnsi="Arial" w:cs="Arial"/>
          <w:i/>
          <w:sz w:val="24"/>
          <w:szCs w:val="24"/>
        </w:rPr>
      </w:pPr>
    </w:p>
    <w:p w:rsidR="00914E23" w:rsidRPr="006A0DEE" w:rsidRDefault="00F82F55" w:rsidP="00F02305">
      <w:pPr>
        <w:pStyle w:val="NoSpacing"/>
        <w:jc w:val="center"/>
        <w:rPr>
          <w:rFonts w:ascii="Arial" w:hAnsi="Arial" w:cs="Arial"/>
          <w:i/>
          <w:sz w:val="24"/>
          <w:szCs w:val="24"/>
        </w:rPr>
      </w:pPr>
      <w:r w:rsidRPr="00F02305">
        <w:rPr>
          <w:rFonts w:ascii="Arial" w:hAnsi="Arial" w:cs="Arial"/>
          <w:i/>
          <w:sz w:val="24"/>
          <w:szCs w:val="24"/>
        </w:rPr>
        <w:t xml:space="preserve">The next Citizens Advisory Board Meeting will be </w:t>
      </w:r>
      <w:r w:rsidR="00F02305" w:rsidRPr="00F02305">
        <w:rPr>
          <w:rFonts w:ascii="Arial" w:hAnsi="Arial" w:cs="Arial"/>
          <w:b/>
          <w:i/>
          <w:sz w:val="24"/>
          <w:szCs w:val="24"/>
        </w:rPr>
        <w:t>Monday</w:t>
      </w:r>
      <w:r w:rsidRPr="00F02305">
        <w:rPr>
          <w:rFonts w:ascii="Arial" w:hAnsi="Arial" w:cs="Arial"/>
          <w:b/>
          <w:i/>
          <w:sz w:val="24"/>
          <w:szCs w:val="24"/>
        </w:rPr>
        <w:t xml:space="preserve">, </w:t>
      </w:r>
      <w:r w:rsidR="0035258C">
        <w:rPr>
          <w:rFonts w:ascii="Arial" w:hAnsi="Arial" w:cs="Arial"/>
          <w:b/>
          <w:i/>
          <w:sz w:val="24"/>
          <w:szCs w:val="24"/>
        </w:rPr>
        <w:t>June 12</w:t>
      </w:r>
      <w:r w:rsidRPr="00F02305">
        <w:rPr>
          <w:rFonts w:ascii="Arial" w:hAnsi="Arial" w:cs="Arial"/>
          <w:b/>
          <w:i/>
          <w:sz w:val="24"/>
          <w:szCs w:val="24"/>
        </w:rPr>
        <w:t>, 20</w:t>
      </w:r>
      <w:r w:rsidR="00A84417">
        <w:rPr>
          <w:rFonts w:ascii="Arial" w:hAnsi="Arial" w:cs="Arial"/>
          <w:b/>
          <w:i/>
          <w:sz w:val="24"/>
          <w:szCs w:val="24"/>
        </w:rPr>
        <w:t>23</w:t>
      </w:r>
      <w:r w:rsidRPr="00F02305">
        <w:rPr>
          <w:rFonts w:ascii="Arial" w:hAnsi="Arial" w:cs="Arial"/>
          <w:b/>
          <w:i/>
          <w:sz w:val="24"/>
          <w:szCs w:val="24"/>
        </w:rPr>
        <w:t xml:space="preserve">, </w:t>
      </w:r>
      <w:r w:rsidR="00F02305" w:rsidRPr="00F02305">
        <w:rPr>
          <w:rFonts w:ascii="Arial" w:hAnsi="Arial" w:cs="Arial"/>
          <w:b/>
          <w:i/>
          <w:sz w:val="24"/>
          <w:szCs w:val="24"/>
        </w:rPr>
        <w:t>5:30 p.m</w:t>
      </w:r>
      <w:r w:rsidR="00A329FD" w:rsidRPr="00F02305">
        <w:rPr>
          <w:rFonts w:ascii="Arial" w:hAnsi="Arial" w:cs="Arial"/>
          <w:b/>
          <w:i/>
          <w:sz w:val="24"/>
          <w:szCs w:val="24"/>
        </w:rPr>
        <w:t xml:space="preserve">. </w:t>
      </w:r>
      <w:r w:rsidR="005D5F7E">
        <w:rPr>
          <w:rFonts w:ascii="Arial" w:hAnsi="Arial" w:cs="Arial"/>
          <w:i/>
          <w:sz w:val="24"/>
          <w:szCs w:val="24"/>
        </w:rPr>
        <w:br/>
        <w:t>at the Regional Forensic Science Center, 1109 N. Minneapolis Wichita, KS 67214</w:t>
      </w:r>
    </w:p>
    <w:sectPr w:rsidR="00914E23" w:rsidRPr="006A0DEE" w:rsidSect="003129A0">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994" w:rsidRDefault="00F81994">
      <w:pPr>
        <w:spacing w:after="0" w:line="240" w:lineRule="auto"/>
      </w:pPr>
      <w:r>
        <w:separator/>
      </w:r>
    </w:p>
  </w:endnote>
  <w:endnote w:type="continuationSeparator" w:id="0">
    <w:p w:rsidR="00F81994" w:rsidRDefault="00F81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4203032"/>
      <w:docPartObj>
        <w:docPartGallery w:val="Page Numbers (Bottom of Page)"/>
        <w:docPartUnique/>
      </w:docPartObj>
    </w:sdtPr>
    <w:sdtEndPr/>
    <w:sdtContent>
      <w:sdt>
        <w:sdtPr>
          <w:id w:val="1728636285"/>
          <w:docPartObj>
            <w:docPartGallery w:val="Page Numbers (Top of Page)"/>
            <w:docPartUnique/>
          </w:docPartObj>
        </w:sdtPr>
        <w:sdtEndPr/>
        <w:sdtContent>
          <w:p w:rsidR="00F81994" w:rsidRDefault="00F8199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C2F2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C2F20">
              <w:rPr>
                <w:b/>
                <w:bCs/>
                <w:noProof/>
              </w:rPr>
              <w:t>3</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994" w:rsidRDefault="00F81994">
      <w:pPr>
        <w:spacing w:after="0" w:line="240" w:lineRule="auto"/>
      </w:pPr>
      <w:r>
        <w:separator/>
      </w:r>
    </w:p>
  </w:footnote>
  <w:footnote w:type="continuationSeparator" w:id="0">
    <w:p w:rsidR="00F81994" w:rsidRDefault="00F81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729481"/>
      <w:docPartObj>
        <w:docPartGallery w:val="Watermarks"/>
        <w:docPartUnique/>
      </w:docPartObj>
    </w:sdtPr>
    <w:sdtEndPr/>
    <w:sdtContent>
      <w:p w:rsidR="00F81994" w:rsidRDefault="00EC2F2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1994" w:rsidRDefault="00F81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1EC7"/>
    <w:multiLevelType w:val="hybridMultilevel"/>
    <w:tmpl w:val="EFF05B58"/>
    <w:lvl w:ilvl="0" w:tplc="DCC8753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B08FC"/>
    <w:multiLevelType w:val="hybridMultilevel"/>
    <w:tmpl w:val="AA20FF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970DD2"/>
    <w:multiLevelType w:val="hybridMultilevel"/>
    <w:tmpl w:val="C4BCE6D8"/>
    <w:lvl w:ilvl="0" w:tplc="76E82F00">
      <w:start w:val="1"/>
      <w:numFmt w:val="decimal"/>
      <w:lvlText w:val="%1."/>
      <w:lvlJc w:val="left"/>
      <w:pPr>
        <w:ind w:left="720" w:hanging="360"/>
      </w:pPr>
      <w:rPr>
        <w:sz w:val="22"/>
        <w:szCs w:val="22"/>
      </w:rPr>
    </w:lvl>
    <w:lvl w:ilvl="1" w:tplc="25904F26">
      <w:start w:val="1"/>
      <w:numFmt w:val="lowerLetter"/>
      <w:lvlText w:val="%2."/>
      <w:lvlJc w:val="left"/>
      <w:pPr>
        <w:ind w:left="1440" w:hanging="360"/>
      </w:pPr>
      <w:rPr>
        <w:b w:val="0"/>
        <w:i w:val="0"/>
      </w:rPr>
    </w:lvl>
    <w:lvl w:ilvl="2" w:tplc="5F687B0C">
      <w:start w:val="1"/>
      <w:numFmt w:val="lowerRoman"/>
      <w:lvlText w:val="%3."/>
      <w:lvlJc w:val="right"/>
      <w:pPr>
        <w:ind w:left="2160" w:hanging="180"/>
      </w:pPr>
      <w:rPr>
        <w:b w:val="0"/>
        <w:i w:val="0"/>
      </w:rPr>
    </w:lvl>
    <w:lvl w:ilvl="3" w:tplc="EC065F3A">
      <w:start w:val="1"/>
      <w:numFmt w:val="decimal"/>
      <w:lvlText w:val="%4."/>
      <w:lvlJc w:val="left"/>
      <w:pPr>
        <w:ind w:left="2880" w:hanging="360"/>
      </w:pPr>
      <w:rPr>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9148E"/>
    <w:multiLevelType w:val="hybridMultilevel"/>
    <w:tmpl w:val="5C14E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G3sDQ3sTAzMDBR0lEKTi0uzszPAykwNK0FABddfpAtAAAA"/>
  </w:docVars>
  <w:rsids>
    <w:rsidRoot w:val="00D35332"/>
    <w:rsid w:val="000069CC"/>
    <w:rsid w:val="00007191"/>
    <w:rsid w:val="00011723"/>
    <w:rsid w:val="00014875"/>
    <w:rsid w:val="00020ADC"/>
    <w:rsid w:val="000420C7"/>
    <w:rsid w:val="00047DB3"/>
    <w:rsid w:val="00062F1B"/>
    <w:rsid w:val="00070F4A"/>
    <w:rsid w:val="00073CCE"/>
    <w:rsid w:val="00077B89"/>
    <w:rsid w:val="0008441C"/>
    <w:rsid w:val="00096A5C"/>
    <w:rsid w:val="000A0348"/>
    <w:rsid w:val="000A1336"/>
    <w:rsid w:val="000A1BF2"/>
    <w:rsid w:val="000C641F"/>
    <w:rsid w:val="000D0E4D"/>
    <w:rsid w:val="000D474E"/>
    <w:rsid w:val="000E6AC1"/>
    <w:rsid w:val="000F0C8E"/>
    <w:rsid w:val="000F25F9"/>
    <w:rsid w:val="000F3883"/>
    <w:rsid w:val="000F6881"/>
    <w:rsid w:val="000F7429"/>
    <w:rsid w:val="0010448F"/>
    <w:rsid w:val="0011052F"/>
    <w:rsid w:val="001120ED"/>
    <w:rsid w:val="00116766"/>
    <w:rsid w:val="00130512"/>
    <w:rsid w:val="001319FD"/>
    <w:rsid w:val="00145850"/>
    <w:rsid w:val="00154476"/>
    <w:rsid w:val="001608E4"/>
    <w:rsid w:val="00160D78"/>
    <w:rsid w:val="00163540"/>
    <w:rsid w:val="00174617"/>
    <w:rsid w:val="00174652"/>
    <w:rsid w:val="00177AB8"/>
    <w:rsid w:val="001816F2"/>
    <w:rsid w:val="001848C6"/>
    <w:rsid w:val="0019169F"/>
    <w:rsid w:val="00194EB9"/>
    <w:rsid w:val="001A0293"/>
    <w:rsid w:val="001A292E"/>
    <w:rsid w:val="001A2E23"/>
    <w:rsid w:val="001B5397"/>
    <w:rsid w:val="001C054C"/>
    <w:rsid w:val="001C42D1"/>
    <w:rsid w:val="001D2488"/>
    <w:rsid w:val="001E33C8"/>
    <w:rsid w:val="001F362B"/>
    <w:rsid w:val="002051BA"/>
    <w:rsid w:val="00205DE9"/>
    <w:rsid w:val="00207B5B"/>
    <w:rsid w:val="00207C0C"/>
    <w:rsid w:val="002125A5"/>
    <w:rsid w:val="0021687E"/>
    <w:rsid w:val="002222D4"/>
    <w:rsid w:val="00225FD8"/>
    <w:rsid w:val="00240284"/>
    <w:rsid w:val="00245004"/>
    <w:rsid w:val="002500D7"/>
    <w:rsid w:val="0025506B"/>
    <w:rsid w:val="00260197"/>
    <w:rsid w:val="00260279"/>
    <w:rsid w:val="0026292D"/>
    <w:rsid w:val="00273DB4"/>
    <w:rsid w:val="00273E38"/>
    <w:rsid w:val="002900AB"/>
    <w:rsid w:val="00291165"/>
    <w:rsid w:val="00296192"/>
    <w:rsid w:val="00296885"/>
    <w:rsid w:val="00296906"/>
    <w:rsid w:val="002A473A"/>
    <w:rsid w:val="002A5984"/>
    <w:rsid w:val="002A7D3F"/>
    <w:rsid w:val="002B38C9"/>
    <w:rsid w:val="002B4DF9"/>
    <w:rsid w:val="002C137D"/>
    <w:rsid w:val="002C24BC"/>
    <w:rsid w:val="002C601C"/>
    <w:rsid w:val="002D0A74"/>
    <w:rsid w:val="002E196F"/>
    <w:rsid w:val="002E5623"/>
    <w:rsid w:val="0030013B"/>
    <w:rsid w:val="0030409D"/>
    <w:rsid w:val="003129A0"/>
    <w:rsid w:val="003155A9"/>
    <w:rsid w:val="00321FA9"/>
    <w:rsid w:val="00335387"/>
    <w:rsid w:val="003356AD"/>
    <w:rsid w:val="00345A98"/>
    <w:rsid w:val="00351D0A"/>
    <w:rsid w:val="0035258C"/>
    <w:rsid w:val="003553FF"/>
    <w:rsid w:val="00357169"/>
    <w:rsid w:val="00380190"/>
    <w:rsid w:val="00381953"/>
    <w:rsid w:val="00382EC9"/>
    <w:rsid w:val="003A70BF"/>
    <w:rsid w:val="003B1095"/>
    <w:rsid w:val="003B2698"/>
    <w:rsid w:val="003B2DB7"/>
    <w:rsid w:val="003B3263"/>
    <w:rsid w:val="003B6187"/>
    <w:rsid w:val="003B69DA"/>
    <w:rsid w:val="003D2417"/>
    <w:rsid w:val="003D481B"/>
    <w:rsid w:val="003E142A"/>
    <w:rsid w:val="0040447B"/>
    <w:rsid w:val="00412A9B"/>
    <w:rsid w:val="004148D6"/>
    <w:rsid w:val="0042389B"/>
    <w:rsid w:val="00432BA7"/>
    <w:rsid w:val="00435323"/>
    <w:rsid w:val="004359EA"/>
    <w:rsid w:val="004473C0"/>
    <w:rsid w:val="00461F5F"/>
    <w:rsid w:val="00461FDB"/>
    <w:rsid w:val="004647FB"/>
    <w:rsid w:val="00480130"/>
    <w:rsid w:val="00481D27"/>
    <w:rsid w:val="004958C0"/>
    <w:rsid w:val="00496822"/>
    <w:rsid w:val="00497FD1"/>
    <w:rsid w:val="004A56C7"/>
    <w:rsid w:val="004B2EE0"/>
    <w:rsid w:val="004C2244"/>
    <w:rsid w:val="004C5C40"/>
    <w:rsid w:val="004C5CD2"/>
    <w:rsid w:val="004D2022"/>
    <w:rsid w:val="004D7AC9"/>
    <w:rsid w:val="004E3E9D"/>
    <w:rsid w:val="004E5CCC"/>
    <w:rsid w:val="004F32AA"/>
    <w:rsid w:val="005071D6"/>
    <w:rsid w:val="0052233F"/>
    <w:rsid w:val="005258FA"/>
    <w:rsid w:val="00531275"/>
    <w:rsid w:val="005357D6"/>
    <w:rsid w:val="00536A33"/>
    <w:rsid w:val="0054093A"/>
    <w:rsid w:val="00541CF1"/>
    <w:rsid w:val="0054537E"/>
    <w:rsid w:val="00545885"/>
    <w:rsid w:val="0055332B"/>
    <w:rsid w:val="00553887"/>
    <w:rsid w:val="00563FFE"/>
    <w:rsid w:val="00567F89"/>
    <w:rsid w:val="005735B2"/>
    <w:rsid w:val="00574FBB"/>
    <w:rsid w:val="0057735D"/>
    <w:rsid w:val="005839F6"/>
    <w:rsid w:val="00584C95"/>
    <w:rsid w:val="00584CE1"/>
    <w:rsid w:val="005867E3"/>
    <w:rsid w:val="00593A79"/>
    <w:rsid w:val="00594A7E"/>
    <w:rsid w:val="00595006"/>
    <w:rsid w:val="005A1668"/>
    <w:rsid w:val="005A219F"/>
    <w:rsid w:val="005B3733"/>
    <w:rsid w:val="005B6BD3"/>
    <w:rsid w:val="005B7B44"/>
    <w:rsid w:val="005C5802"/>
    <w:rsid w:val="005D0D9B"/>
    <w:rsid w:val="005D5F7E"/>
    <w:rsid w:val="005D7877"/>
    <w:rsid w:val="005E3DF6"/>
    <w:rsid w:val="005E744E"/>
    <w:rsid w:val="005F1290"/>
    <w:rsid w:val="00601369"/>
    <w:rsid w:val="00606E0A"/>
    <w:rsid w:val="006072FB"/>
    <w:rsid w:val="00611165"/>
    <w:rsid w:val="00621C41"/>
    <w:rsid w:val="00621CAF"/>
    <w:rsid w:val="0062443D"/>
    <w:rsid w:val="00634199"/>
    <w:rsid w:val="006566E9"/>
    <w:rsid w:val="00656F10"/>
    <w:rsid w:val="006575C0"/>
    <w:rsid w:val="00663468"/>
    <w:rsid w:val="006673A8"/>
    <w:rsid w:val="00691DAA"/>
    <w:rsid w:val="006A0DEE"/>
    <w:rsid w:val="006A640E"/>
    <w:rsid w:val="006A779F"/>
    <w:rsid w:val="006B3A61"/>
    <w:rsid w:val="006B722D"/>
    <w:rsid w:val="006C282D"/>
    <w:rsid w:val="006C38E8"/>
    <w:rsid w:val="006E0777"/>
    <w:rsid w:val="006E5FA5"/>
    <w:rsid w:val="006E6B2E"/>
    <w:rsid w:val="006F1357"/>
    <w:rsid w:val="00700B68"/>
    <w:rsid w:val="007167E3"/>
    <w:rsid w:val="00720CB2"/>
    <w:rsid w:val="00726FE1"/>
    <w:rsid w:val="00740A77"/>
    <w:rsid w:val="00742473"/>
    <w:rsid w:val="00746803"/>
    <w:rsid w:val="00751A27"/>
    <w:rsid w:val="00753A0F"/>
    <w:rsid w:val="007549B4"/>
    <w:rsid w:val="00760A4C"/>
    <w:rsid w:val="00765B3F"/>
    <w:rsid w:val="007722B3"/>
    <w:rsid w:val="007726C5"/>
    <w:rsid w:val="007953B1"/>
    <w:rsid w:val="00796BAC"/>
    <w:rsid w:val="00797505"/>
    <w:rsid w:val="007A1982"/>
    <w:rsid w:val="007B4640"/>
    <w:rsid w:val="007C3AFE"/>
    <w:rsid w:val="007C7A23"/>
    <w:rsid w:val="007D1519"/>
    <w:rsid w:val="007E24C0"/>
    <w:rsid w:val="007E2AAF"/>
    <w:rsid w:val="007E35BB"/>
    <w:rsid w:val="007F61CE"/>
    <w:rsid w:val="008225C6"/>
    <w:rsid w:val="00825D36"/>
    <w:rsid w:val="008319BC"/>
    <w:rsid w:val="00832A32"/>
    <w:rsid w:val="008429DA"/>
    <w:rsid w:val="008440CF"/>
    <w:rsid w:val="0084541B"/>
    <w:rsid w:val="00845A17"/>
    <w:rsid w:val="00855455"/>
    <w:rsid w:val="0085596B"/>
    <w:rsid w:val="00855B71"/>
    <w:rsid w:val="008565A3"/>
    <w:rsid w:val="008609B0"/>
    <w:rsid w:val="00862D8D"/>
    <w:rsid w:val="00864F47"/>
    <w:rsid w:val="00877F86"/>
    <w:rsid w:val="008804ED"/>
    <w:rsid w:val="00881CB0"/>
    <w:rsid w:val="00881FF2"/>
    <w:rsid w:val="0088289E"/>
    <w:rsid w:val="00897826"/>
    <w:rsid w:val="008A66A5"/>
    <w:rsid w:val="008B14DC"/>
    <w:rsid w:val="008C1543"/>
    <w:rsid w:val="008C4787"/>
    <w:rsid w:val="008C70B0"/>
    <w:rsid w:val="008D4B97"/>
    <w:rsid w:val="008D4BE5"/>
    <w:rsid w:val="008D5B3D"/>
    <w:rsid w:val="008D5F58"/>
    <w:rsid w:val="008E61EF"/>
    <w:rsid w:val="008E7F5D"/>
    <w:rsid w:val="008F2743"/>
    <w:rsid w:val="008F4D17"/>
    <w:rsid w:val="008F542F"/>
    <w:rsid w:val="00903633"/>
    <w:rsid w:val="00907ACD"/>
    <w:rsid w:val="00914759"/>
    <w:rsid w:val="00914E23"/>
    <w:rsid w:val="0092594A"/>
    <w:rsid w:val="00932CC2"/>
    <w:rsid w:val="00933EAF"/>
    <w:rsid w:val="00941745"/>
    <w:rsid w:val="009562A0"/>
    <w:rsid w:val="00964BE0"/>
    <w:rsid w:val="0096769D"/>
    <w:rsid w:val="00967F25"/>
    <w:rsid w:val="00987015"/>
    <w:rsid w:val="009923B5"/>
    <w:rsid w:val="009955B3"/>
    <w:rsid w:val="009A18EB"/>
    <w:rsid w:val="009A50D0"/>
    <w:rsid w:val="009A7D27"/>
    <w:rsid w:val="009B1F53"/>
    <w:rsid w:val="009B2179"/>
    <w:rsid w:val="009C29A3"/>
    <w:rsid w:val="009C4E65"/>
    <w:rsid w:val="009C68B0"/>
    <w:rsid w:val="009D7F47"/>
    <w:rsid w:val="009E2F46"/>
    <w:rsid w:val="009E32B1"/>
    <w:rsid w:val="009E3D62"/>
    <w:rsid w:val="009E7310"/>
    <w:rsid w:val="009E7B71"/>
    <w:rsid w:val="009F3416"/>
    <w:rsid w:val="009F666F"/>
    <w:rsid w:val="009F73B8"/>
    <w:rsid w:val="00A01151"/>
    <w:rsid w:val="00A014A0"/>
    <w:rsid w:val="00A023A9"/>
    <w:rsid w:val="00A02C66"/>
    <w:rsid w:val="00A2085B"/>
    <w:rsid w:val="00A2235C"/>
    <w:rsid w:val="00A23C82"/>
    <w:rsid w:val="00A23D44"/>
    <w:rsid w:val="00A275C9"/>
    <w:rsid w:val="00A27C3F"/>
    <w:rsid w:val="00A31302"/>
    <w:rsid w:val="00A329FD"/>
    <w:rsid w:val="00A413B2"/>
    <w:rsid w:val="00A464C6"/>
    <w:rsid w:val="00A50E58"/>
    <w:rsid w:val="00A52CF6"/>
    <w:rsid w:val="00A53594"/>
    <w:rsid w:val="00A5639E"/>
    <w:rsid w:val="00A56958"/>
    <w:rsid w:val="00A6127D"/>
    <w:rsid w:val="00A635BC"/>
    <w:rsid w:val="00A66276"/>
    <w:rsid w:val="00A7353A"/>
    <w:rsid w:val="00A74DB8"/>
    <w:rsid w:val="00A82307"/>
    <w:rsid w:val="00A84417"/>
    <w:rsid w:val="00A9229E"/>
    <w:rsid w:val="00A96B67"/>
    <w:rsid w:val="00AA4284"/>
    <w:rsid w:val="00AA4BF0"/>
    <w:rsid w:val="00AA585E"/>
    <w:rsid w:val="00AB1F65"/>
    <w:rsid w:val="00AB3305"/>
    <w:rsid w:val="00AC21CF"/>
    <w:rsid w:val="00AC2FE2"/>
    <w:rsid w:val="00AD1EBF"/>
    <w:rsid w:val="00AE2586"/>
    <w:rsid w:val="00AE2F78"/>
    <w:rsid w:val="00AE5CEB"/>
    <w:rsid w:val="00AF4B30"/>
    <w:rsid w:val="00AF4CBA"/>
    <w:rsid w:val="00B05359"/>
    <w:rsid w:val="00B24ED2"/>
    <w:rsid w:val="00B27FEA"/>
    <w:rsid w:val="00B31A9F"/>
    <w:rsid w:val="00B4278A"/>
    <w:rsid w:val="00B50DCE"/>
    <w:rsid w:val="00B60BD1"/>
    <w:rsid w:val="00B66C7E"/>
    <w:rsid w:val="00B71F0E"/>
    <w:rsid w:val="00B8151B"/>
    <w:rsid w:val="00B8678B"/>
    <w:rsid w:val="00B924D7"/>
    <w:rsid w:val="00B92A58"/>
    <w:rsid w:val="00B936EF"/>
    <w:rsid w:val="00B96091"/>
    <w:rsid w:val="00B97261"/>
    <w:rsid w:val="00BA2703"/>
    <w:rsid w:val="00BA6DD6"/>
    <w:rsid w:val="00BB0997"/>
    <w:rsid w:val="00BB5C8C"/>
    <w:rsid w:val="00BC012C"/>
    <w:rsid w:val="00BC0DB0"/>
    <w:rsid w:val="00BC3FBC"/>
    <w:rsid w:val="00BC50D9"/>
    <w:rsid w:val="00BC6202"/>
    <w:rsid w:val="00BC77B0"/>
    <w:rsid w:val="00BD323D"/>
    <w:rsid w:val="00BD33D3"/>
    <w:rsid w:val="00BD486C"/>
    <w:rsid w:val="00BD525D"/>
    <w:rsid w:val="00BD5A5D"/>
    <w:rsid w:val="00BE5EF4"/>
    <w:rsid w:val="00BF1A94"/>
    <w:rsid w:val="00BF5BC4"/>
    <w:rsid w:val="00C00A7B"/>
    <w:rsid w:val="00C07635"/>
    <w:rsid w:val="00C07FA6"/>
    <w:rsid w:val="00C30FB2"/>
    <w:rsid w:val="00C36924"/>
    <w:rsid w:val="00C3730C"/>
    <w:rsid w:val="00C375E9"/>
    <w:rsid w:val="00C4002D"/>
    <w:rsid w:val="00C51A2E"/>
    <w:rsid w:val="00C52454"/>
    <w:rsid w:val="00C53926"/>
    <w:rsid w:val="00C63134"/>
    <w:rsid w:val="00C63662"/>
    <w:rsid w:val="00C6528D"/>
    <w:rsid w:val="00C65D95"/>
    <w:rsid w:val="00C668B0"/>
    <w:rsid w:val="00C700AF"/>
    <w:rsid w:val="00C72444"/>
    <w:rsid w:val="00C73981"/>
    <w:rsid w:val="00C748B2"/>
    <w:rsid w:val="00C74BF9"/>
    <w:rsid w:val="00C80E7B"/>
    <w:rsid w:val="00C82E1A"/>
    <w:rsid w:val="00C87111"/>
    <w:rsid w:val="00C87A75"/>
    <w:rsid w:val="00C95B85"/>
    <w:rsid w:val="00C96B2C"/>
    <w:rsid w:val="00C96F8A"/>
    <w:rsid w:val="00CB0A4F"/>
    <w:rsid w:val="00CC0335"/>
    <w:rsid w:val="00CC28F9"/>
    <w:rsid w:val="00CC660C"/>
    <w:rsid w:val="00CD6D90"/>
    <w:rsid w:val="00CD6FB5"/>
    <w:rsid w:val="00CD7FC0"/>
    <w:rsid w:val="00CE549C"/>
    <w:rsid w:val="00CE636D"/>
    <w:rsid w:val="00CE6776"/>
    <w:rsid w:val="00CE76F5"/>
    <w:rsid w:val="00D04484"/>
    <w:rsid w:val="00D14D03"/>
    <w:rsid w:val="00D303F6"/>
    <w:rsid w:val="00D304A6"/>
    <w:rsid w:val="00D35332"/>
    <w:rsid w:val="00D4322F"/>
    <w:rsid w:val="00D44AA6"/>
    <w:rsid w:val="00D6269F"/>
    <w:rsid w:val="00D65368"/>
    <w:rsid w:val="00D803C3"/>
    <w:rsid w:val="00D81B53"/>
    <w:rsid w:val="00D82CE3"/>
    <w:rsid w:val="00D850B2"/>
    <w:rsid w:val="00D91273"/>
    <w:rsid w:val="00DA11DE"/>
    <w:rsid w:val="00DA3A34"/>
    <w:rsid w:val="00DA4D6D"/>
    <w:rsid w:val="00DA6BCA"/>
    <w:rsid w:val="00DB1701"/>
    <w:rsid w:val="00DB3A3B"/>
    <w:rsid w:val="00DB3C46"/>
    <w:rsid w:val="00DC25FB"/>
    <w:rsid w:val="00DC5033"/>
    <w:rsid w:val="00DD2037"/>
    <w:rsid w:val="00DD4D8A"/>
    <w:rsid w:val="00DE0574"/>
    <w:rsid w:val="00DE262D"/>
    <w:rsid w:val="00DE4CBB"/>
    <w:rsid w:val="00DF598E"/>
    <w:rsid w:val="00E00E48"/>
    <w:rsid w:val="00E018F7"/>
    <w:rsid w:val="00E108EB"/>
    <w:rsid w:val="00E11733"/>
    <w:rsid w:val="00E33F41"/>
    <w:rsid w:val="00E403B0"/>
    <w:rsid w:val="00E41D86"/>
    <w:rsid w:val="00E43C49"/>
    <w:rsid w:val="00E524BD"/>
    <w:rsid w:val="00E56D63"/>
    <w:rsid w:val="00E65972"/>
    <w:rsid w:val="00E76E06"/>
    <w:rsid w:val="00E82A50"/>
    <w:rsid w:val="00E8303C"/>
    <w:rsid w:val="00E90B82"/>
    <w:rsid w:val="00E91F7A"/>
    <w:rsid w:val="00EA468A"/>
    <w:rsid w:val="00EB1AE4"/>
    <w:rsid w:val="00EB2962"/>
    <w:rsid w:val="00EC2F20"/>
    <w:rsid w:val="00ED5AA7"/>
    <w:rsid w:val="00ED5E0D"/>
    <w:rsid w:val="00ED71CC"/>
    <w:rsid w:val="00EE53D3"/>
    <w:rsid w:val="00EE5D5F"/>
    <w:rsid w:val="00EF4FFD"/>
    <w:rsid w:val="00F02305"/>
    <w:rsid w:val="00F029EE"/>
    <w:rsid w:val="00F02A62"/>
    <w:rsid w:val="00F039FD"/>
    <w:rsid w:val="00F04A26"/>
    <w:rsid w:val="00F05011"/>
    <w:rsid w:val="00F1365C"/>
    <w:rsid w:val="00F16C58"/>
    <w:rsid w:val="00F173ED"/>
    <w:rsid w:val="00F17585"/>
    <w:rsid w:val="00F22AFF"/>
    <w:rsid w:val="00F23E9C"/>
    <w:rsid w:val="00F26DFF"/>
    <w:rsid w:val="00F27E4E"/>
    <w:rsid w:val="00F34A8E"/>
    <w:rsid w:val="00F42151"/>
    <w:rsid w:val="00F50280"/>
    <w:rsid w:val="00F5419E"/>
    <w:rsid w:val="00F56010"/>
    <w:rsid w:val="00F6475D"/>
    <w:rsid w:val="00F67DB0"/>
    <w:rsid w:val="00F72547"/>
    <w:rsid w:val="00F7277A"/>
    <w:rsid w:val="00F775E9"/>
    <w:rsid w:val="00F800F5"/>
    <w:rsid w:val="00F80C77"/>
    <w:rsid w:val="00F81994"/>
    <w:rsid w:val="00F82F55"/>
    <w:rsid w:val="00FA35B7"/>
    <w:rsid w:val="00FA422B"/>
    <w:rsid w:val="00FA4C92"/>
    <w:rsid w:val="00FA74F7"/>
    <w:rsid w:val="00FB12BD"/>
    <w:rsid w:val="00FB311D"/>
    <w:rsid w:val="00FB5A52"/>
    <w:rsid w:val="00FC224E"/>
    <w:rsid w:val="00FC2E9F"/>
    <w:rsid w:val="00FC30D4"/>
    <w:rsid w:val="00FC3FBB"/>
    <w:rsid w:val="00FC6681"/>
    <w:rsid w:val="00FE18A4"/>
    <w:rsid w:val="00FE7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BE2659A"/>
  <w15:chartTrackingRefBased/>
  <w15:docId w15:val="{0DF260B3-B57D-444C-8BA5-A0D89514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rsid w:val="00D35332"/>
    <w:pPr>
      <w:keepNext/>
      <w:spacing w:after="0" w:line="240" w:lineRule="auto"/>
      <w:jc w:val="center"/>
      <w:outlineLvl w:val="0"/>
    </w:pPr>
    <w:rPr>
      <w:rFonts w:ascii="Times New Roman" w:eastAsia="Times New Roman" w:hAnsi="Times New Roman"/>
      <w:sz w:val="7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35332"/>
    <w:rPr>
      <w:rFonts w:ascii="Times New Roman" w:eastAsia="Times New Roman" w:hAnsi="Times New Roman"/>
      <w:sz w:val="72"/>
      <w:szCs w:val="24"/>
    </w:rPr>
  </w:style>
  <w:style w:type="paragraph" w:styleId="Footer">
    <w:name w:val="footer"/>
    <w:basedOn w:val="Normal"/>
    <w:link w:val="FooterChar"/>
    <w:uiPriority w:val="99"/>
    <w:unhideWhenUsed/>
    <w:rsid w:val="00D35332"/>
    <w:pPr>
      <w:tabs>
        <w:tab w:val="center" w:pos="4680"/>
        <w:tab w:val="right" w:pos="9360"/>
      </w:tabs>
    </w:pPr>
  </w:style>
  <w:style w:type="character" w:customStyle="1" w:styleId="FooterChar">
    <w:name w:val="Footer Char"/>
    <w:link w:val="Footer"/>
    <w:uiPriority w:val="99"/>
    <w:rsid w:val="00D35332"/>
    <w:rPr>
      <w:sz w:val="22"/>
      <w:szCs w:val="22"/>
    </w:rPr>
  </w:style>
  <w:style w:type="paragraph" w:styleId="NoSpacing">
    <w:name w:val="No Spacing"/>
    <w:uiPriority w:val="1"/>
    <w:qFormat/>
    <w:rsid w:val="00D35332"/>
    <w:rPr>
      <w:sz w:val="22"/>
      <w:szCs w:val="22"/>
    </w:rPr>
  </w:style>
  <w:style w:type="character" w:styleId="Hyperlink">
    <w:name w:val="Hyperlink"/>
    <w:basedOn w:val="DefaultParagraphFont"/>
    <w:uiPriority w:val="99"/>
    <w:unhideWhenUsed/>
    <w:rsid w:val="003129A0"/>
    <w:rPr>
      <w:color w:val="0563C1"/>
      <w:u w:val="single"/>
    </w:rPr>
  </w:style>
  <w:style w:type="paragraph" w:styleId="NormalWeb">
    <w:name w:val="Normal (Web)"/>
    <w:basedOn w:val="Normal"/>
    <w:uiPriority w:val="99"/>
    <w:unhideWhenUsed/>
    <w:rsid w:val="003129A0"/>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unhideWhenUsed/>
    <w:rsid w:val="00914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E23"/>
    <w:rPr>
      <w:sz w:val="22"/>
      <w:szCs w:val="22"/>
    </w:rPr>
  </w:style>
  <w:style w:type="table" w:styleId="TableGrid">
    <w:name w:val="Table Grid"/>
    <w:basedOn w:val="TableNormal"/>
    <w:uiPriority w:val="59"/>
    <w:rsid w:val="006A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1F53"/>
    <w:pPr>
      <w:spacing w:after="160" w:line="259" w:lineRule="auto"/>
      <w:ind w:left="720"/>
      <w:contextualSpacing/>
    </w:pPr>
    <w:rPr>
      <w:rFonts w:asciiTheme="minorHAnsi" w:eastAsiaTheme="minorHAnsi" w:hAnsiTheme="minorHAnsi" w:cstheme="minorBidi"/>
    </w:rPr>
  </w:style>
  <w:style w:type="paragraph" w:customStyle="1" w:styleId="Default">
    <w:name w:val="Default"/>
    <w:rsid w:val="00B924D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518449">
      <w:bodyDiv w:val="1"/>
      <w:marLeft w:val="0"/>
      <w:marRight w:val="0"/>
      <w:marTop w:val="0"/>
      <w:marBottom w:val="0"/>
      <w:divBdr>
        <w:top w:val="none" w:sz="0" w:space="0" w:color="auto"/>
        <w:left w:val="none" w:sz="0" w:space="0" w:color="auto"/>
        <w:bottom w:val="none" w:sz="0" w:space="0" w:color="auto"/>
        <w:right w:val="none" w:sz="0" w:space="0" w:color="auto"/>
      </w:divBdr>
    </w:div>
    <w:div w:id="146481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35CEF-6707-4B2C-A861-853F8D49B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5</TotalTime>
  <Pages>3</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edgwick County</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ord, Akeam</dc:creator>
  <cp:keywords/>
  <cp:lastModifiedBy>Harper, Sarah</cp:lastModifiedBy>
  <cp:revision>3</cp:revision>
  <cp:lastPrinted>2022-06-17T21:09:00Z</cp:lastPrinted>
  <dcterms:created xsi:type="dcterms:W3CDTF">2023-06-06T21:10:00Z</dcterms:created>
  <dcterms:modified xsi:type="dcterms:W3CDTF">2023-06-0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e546a991b3afdd36dd942d0514212e31c690e5809788f9c66352316ace92d</vt:lpwstr>
  </property>
</Properties>
</file>